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0249" w:rsidRDefault="00E75269" w:rsidP="00E75269">
      <w:pPr>
        <w:jc w:val="center"/>
        <w:rPr>
          <w:b/>
          <w:sz w:val="32"/>
          <w:lang w:val="en-PH"/>
        </w:rPr>
      </w:pPr>
      <w:r>
        <w:rPr>
          <w:b/>
          <w:sz w:val="32"/>
          <w:lang w:val="en-PH"/>
        </w:rPr>
        <w:t>NINE</w:t>
      </w:r>
    </w:p>
    <w:p w:rsidR="00E75269" w:rsidRDefault="00E75269" w:rsidP="00E75269">
      <w:pPr>
        <w:rPr>
          <w:lang w:val="en-PH"/>
        </w:rPr>
      </w:pPr>
      <w:r>
        <w:rPr>
          <w:lang w:val="en-PH"/>
        </w:rPr>
        <w:t>He did not have to turn his attention toward the direction of the face of his trainee to know that there would be a miserable expression on her face as she was forced to crawl behind him on her hands and knees, wearing nothing but the black collar around her neck through which a leash had been attached. He was holding the other end of the leash, of course, but if he was being honest, he would have to admit that he was just leading his trainee rather than pulling hard on the same and using his superior strength – at least when compared to her own – to compel her to follow after him.</w:t>
      </w:r>
    </w:p>
    <w:p w:rsidR="00E75269" w:rsidRDefault="00E75269" w:rsidP="00E75269">
      <w:pPr>
        <w:rPr>
          <w:lang w:val="en-PH"/>
        </w:rPr>
      </w:pPr>
      <w:r>
        <w:rPr>
          <w:lang w:val="en-PH"/>
        </w:rPr>
        <w:t xml:space="preserve">The trainer known as the Equestrian was sure that his trainee is not the only one who would have a miserable expression on her face at that moment, and though he cannot see his face, he was quite certain that there would be a miserable expression on his face as well. While the two of them may have such miserable expressions, however, he doubted that the reason behind the visages that they are wearing would be the same, after all, the reason why his trainee would have the miserable expression that she was wearing would be because of the things that she had gone </w:t>
      </w:r>
      <w:proofErr w:type="gramStart"/>
      <w:r>
        <w:rPr>
          <w:lang w:val="en-PH"/>
        </w:rPr>
        <w:t>through</w:t>
      </w:r>
      <w:proofErr w:type="gramEnd"/>
      <w:r>
        <w:rPr>
          <w:lang w:val="en-PH"/>
        </w:rPr>
        <w:t xml:space="preserve"> – and the things that she believed she would go through </w:t>
      </w:r>
      <w:r w:rsidR="005A6D3A">
        <w:rPr>
          <w:lang w:val="en-PH"/>
        </w:rPr>
        <w:t>–</w:t>
      </w:r>
      <w:r>
        <w:rPr>
          <w:lang w:val="en-PH"/>
        </w:rPr>
        <w:t xml:space="preserve"> </w:t>
      </w:r>
      <w:r w:rsidR="005A6D3A">
        <w:rPr>
          <w:lang w:val="en-PH"/>
        </w:rPr>
        <w:t>and the same could not be said of the Equestrian.</w:t>
      </w:r>
    </w:p>
    <w:p w:rsidR="005A6D3A" w:rsidRDefault="005A6D3A" w:rsidP="00E75269">
      <w:pPr>
        <w:rPr>
          <w:lang w:val="en-PH"/>
        </w:rPr>
      </w:pPr>
      <w:r>
        <w:rPr>
          <w:lang w:val="en-PH"/>
        </w:rPr>
        <w:t>Indeed, if anything, the things that he was sure were going through the mind of his trainee at that moment would be things that would cause a smile to appear on the face of the Equestrian, after all, he would be the one who would be doing those things to her and it was something that he is sure he would find pleasurable.</w:t>
      </w:r>
    </w:p>
    <w:p w:rsidR="005A6D3A" w:rsidRDefault="00F41479" w:rsidP="00E75269">
      <w:pPr>
        <w:rPr>
          <w:lang w:val="en-PH"/>
        </w:rPr>
      </w:pPr>
      <w:r>
        <w:rPr>
          <w:lang w:val="en-PH"/>
        </w:rPr>
        <w:t xml:space="preserve">The Equestrian mentally shook his head </w:t>
      </w:r>
      <w:r w:rsidR="003A5FD4">
        <w:rPr>
          <w:lang w:val="en-PH"/>
        </w:rPr>
        <w:t xml:space="preserve">even as he paused, though rather than turn his attention toward the direction of his </w:t>
      </w:r>
      <w:proofErr w:type="gramStart"/>
      <w:r w:rsidR="003A5FD4">
        <w:rPr>
          <w:lang w:val="en-PH"/>
        </w:rPr>
        <w:t>trainee,</w:t>
      </w:r>
      <w:proofErr w:type="gramEnd"/>
      <w:r w:rsidR="003A5FD4">
        <w:rPr>
          <w:lang w:val="en-PH"/>
        </w:rPr>
        <w:t xml:space="preserve"> the trainer instead focused his attention toward what was in front of him. He would have to admit that part of the reason why he turned his attention toward that direction would be so that he could use the brightly </w:t>
      </w:r>
      <w:proofErr w:type="spellStart"/>
      <w:r w:rsidR="003A5FD4">
        <w:rPr>
          <w:lang w:val="en-PH"/>
        </w:rPr>
        <w:t>colored</w:t>
      </w:r>
      <w:proofErr w:type="spellEnd"/>
      <w:r w:rsidR="003A5FD4">
        <w:rPr>
          <w:lang w:val="en-PH"/>
        </w:rPr>
        <w:t xml:space="preserve"> hallway in front of him as a means to distract himself, but in reality, the only thing that the hallway had managed to do was to cause that frown that he was wearing on his face to become more pronounced, and because he could see that there was a camera embedded on the ceiling, </w:t>
      </w:r>
      <w:r w:rsidR="001937EA">
        <w:rPr>
          <w:lang w:val="en-PH"/>
        </w:rPr>
        <w:t>he knows that there are others who are watching him.</w:t>
      </w:r>
    </w:p>
    <w:p w:rsidR="001937EA" w:rsidRDefault="001937EA" w:rsidP="00E75269">
      <w:pPr>
        <w:rPr>
          <w:lang w:val="en-PH"/>
        </w:rPr>
      </w:pPr>
      <w:r>
        <w:rPr>
          <w:lang w:val="en-PH"/>
        </w:rPr>
        <w:lastRenderedPageBreak/>
        <w:t>As he is the resident trainer of this Facility, it made sense that he is the one who is nominally in charge of this place, and because that is the case, there are times when he is quite certain that the people at the other side of the camera would be people whom he knew and had interacted with. At the same time, because he is the head of the Facility, it also meant that those who are watching him would not have been able to make any kind of comment in regards to the things that he does.</w:t>
      </w:r>
    </w:p>
    <w:p w:rsidR="001937EA" w:rsidRDefault="001937EA" w:rsidP="00E75269">
      <w:pPr>
        <w:rPr>
          <w:lang w:val="en-PH"/>
        </w:rPr>
      </w:pPr>
      <w:r>
        <w:rPr>
          <w:lang w:val="en-PH"/>
        </w:rPr>
        <w:t xml:space="preserve">He shook his head, a few moments </w:t>
      </w:r>
      <w:proofErr w:type="gramStart"/>
      <w:r>
        <w:rPr>
          <w:lang w:val="en-PH"/>
        </w:rPr>
        <w:t>later,</w:t>
      </w:r>
      <w:proofErr w:type="gramEnd"/>
      <w:r>
        <w:rPr>
          <w:lang w:val="en-PH"/>
        </w:rPr>
        <w:t xml:space="preserve"> however, even as he mentally reminded himself that even though he is in charge of this place, he is relatively low in the hierarchy of the organization that he works for, and right now, there is someone who stands at the highest of their hierarchy present in the Facility. Indeed, as that thought entered the forefront of the mind of the Equestrian, he had to suppress the urge to sigh even as he told himself that the reason that he and his trainee are here in the first place is </w:t>
      </w:r>
      <w:r w:rsidR="007D739D">
        <w:rPr>
          <w:lang w:val="en-PH"/>
        </w:rPr>
        <w:t>that</w:t>
      </w:r>
      <w:r>
        <w:rPr>
          <w:lang w:val="en-PH"/>
        </w:rPr>
        <w:t xml:space="preserve"> Grand Archon had requested for their presence.</w:t>
      </w:r>
    </w:p>
    <w:p w:rsidR="001937EA" w:rsidRDefault="001937EA" w:rsidP="00E75269">
      <w:pPr>
        <w:rPr>
          <w:i/>
          <w:lang w:val="en-PH"/>
        </w:rPr>
      </w:pPr>
      <w:r>
        <w:rPr>
          <w:lang w:val="en-PH"/>
        </w:rPr>
        <w:t>The Equestrian was already turning his attention toward the direction of the visage of his trainee before he even realized what he was doing, but though he realized that he would only see the miserable expression on her face even if he were to focus his attention on her face, he did not do anything that would stop him from turning his gaze upon her, though he did hear a voice – which he easily recognized, of course – coming from the back of his head, telling him, ‘</w:t>
      </w:r>
      <w:r>
        <w:rPr>
          <w:i/>
          <w:lang w:val="en-PH"/>
        </w:rPr>
        <w:t>I told you so.’</w:t>
      </w:r>
    </w:p>
    <w:p w:rsidR="001937EA" w:rsidRDefault="001937EA" w:rsidP="00E75269">
      <w:pPr>
        <w:rPr>
          <w:lang w:val="en-PH"/>
        </w:rPr>
      </w:pPr>
      <w:r>
        <w:rPr>
          <w:lang w:val="en-PH"/>
        </w:rPr>
        <w:t>By the time that the Equestrian had focused his gaze upon the visage of his trainee, she had turned her attention away from him, and because that was the case, he was easily able to study the miserable expression that she was wearing. Despite the obvious misery that was written on her face and the lack of any sort of cosmetics, Phoebe remained beautiful, and with a start, the Equestrian told himself that he would have been more surprised if it were otherwise, after all, this young woman had been requested for specifically by the Grand Archon that they are about to meet.</w:t>
      </w:r>
    </w:p>
    <w:p w:rsidR="008A5E4B" w:rsidRDefault="001937EA" w:rsidP="00E75269">
      <w:pPr>
        <w:rPr>
          <w:lang w:val="en-PH"/>
        </w:rPr>
      </w:pPr>
      <w:r>
        <w:rPr>
          <w:lang w:val="en-PH"/>
        </w:rPr>
        <w:t>‘</w:t>
      </w:r>
      <w:r>
        <w:rPr>
          <w:i/>
          <w:lang w:val="en-PH"/>
        </w:rPr>
        <w:t xml:space="preserve">Even the training that she had gone through under your tutelage was </w:t>
      </w:r>
      <w:r w:rsidR="007D739D">
        <w:rPr>
          <w:i/>
          <w:lang w:val="en-PH"/>
        </w:rPr>
        <w:t xml:space="preserve">a </w:t>
      </w:r>
      <w:r>
        <w:rPr>
          <w:i/>
          <w:lang w:val="en-PH"/>
        </w:rPr>
        <w:t xml:space="preserve">mere pretext,’ </w:t>
      </w:r>
      <w:r>
        <w:rPr>
          <w:lang w:val="en-PH"/>
        </w:rPr>
        <w:t xml:space="preserve">the Equestrian could hear his voice coming from the back of his head at that moment, and though there was a part of him that wanted to protest that thought, in the end, he cannot bring himself to do so as he realized that there was a part of him that agreed with that claim. </w:t>
      </w:r>
    </w:p>
    <w:p w:rsidR="001937EA" w:rsidRDefault="001937EA" w:rsidP="00E75269">
      <w:pPr>
        <w:rPr>
          <w:lang w:val="en-PH"/>
        </w:rPr>
      </w:pPr>
      <w:r>
        <w:rPr>
          <w:lang w:val="en-PH"/>
        </w:rPr>
        <w:lastRenderedPageBreak/>
        <w:t xml:space="preserve">He was quick to realize that the Archduke would not have made the request – indeed, he made far more than that, after all, the nephew of the man who had recruited the Equestrian into this outfit have had Phoebe kidnapped even before he had gotten the Equestrian to agree with training the young woman </w:t>
      </w:r>
      <w:r w:rsidR="008A5E4B">
        <w:rPr>
          <w:lang w:val="en-PH"/>
        </w:rPr>
        <w:t>–</w:t>
      </w:r>
      <w:r>
        <w:rPr>
          <w:lang w:val="en-PH"/>
        </w:rPr>
        <w:t xml:space="preserve"> </w:t>
      </w:r>
      <w:r w:rsidR="008A5E4B">
        <w:rPr>
          <w:lang w:val="en-PH"/>
        </w:rPr>
        <w:t>had he not been interested in her, and as that thought entered the forefront of the mind of the Equestrian, he once more fought the urge to sigh even as the frown that he was wearing deepened yet again.</w:t>
      </w:r>
    </w:p>
    <w:p w:rsidR="00CF63B0" w:rsidRDefault="008A5E4B" w:rsidP="00D20DA7">
      <w:pPr>
        <w:rPr>
          <w:lang w:val="en-PH"/>
        </w:rPr>
      </w:pPr>
      <w:r>
        <w:rPr>
          <w:lang w:val="en-PH"/>
        </w:rPr>
        <w:t>The trainer turned his attention away from the direction of the face of Phoebe so that he could focus it back toward the direction of the hallway, and barely a second or two after he had turned his gaze back toward that direction, he was already pulling hard on the leash, causing a protesting sound to escape from the lips of the pretty young woman who was crawling behind him, though that sound that escaped from the lips of Phoebe would be the only protest that she could make before she found herself being half-dragged, half-led toward wherever it is that they are supposed to be heading.</w:t>
      </w:r>
    </w:p>
    <w:p w:rsidR="008A5E4B" w:rsidRDefault="008A5E4B" w:rsidP="00D20DA7">
      <w:pPr>
        <w:rPr>
          <w:lang w:val="en-PH"/>
        </w:rPr>
      </w:pPr>
      <w:r>
        <w:rPr>
          <w:lang w:val="en-PH"/>
        </w:rPr>
        <w:t>She was quick to realize that she had no choice but to follow after him, and that would explain the reason why, after taking just five steps toward their destination, the Equestrian found himself less dragging and more leading. He did not need to turn his attention toward the face of his trainee for him to know that the miserable expression had returned to the face of his trainee, though he doubted that her intention was for that expression that she was wearing to somehow convince him to take it easy on her.</w:t>
      </w:r>
    </w:p>
    <w:p w:rsidR="008A5E4B" w:rsidRDefault="008A5E4B" w:rsidP="00D20DA7">
      <w:pPr>
        <w:rPr>
          <w:lang w:val="en-PH"/>
        </w:rPr>
      </w:pPr>
      <w:r>
        <w:rPr>
          <w:lang w:val="en-PH"/>
        </w:rPr>
        <w:t>He mentally shook his head at the same time that he told himself that, had things been going according to plan, she would already have, at the least, half-accepted her new role in life before she would even get to meet one of the men who would have the opportunity of claiming her as his own. Needless to say, that is not what had happened, and instead, Phoebe was now on her way to meet with one of the most important members of the Organization with just a bit more defiance left in her system than the Equestrian would have preferred.</w:t>
      </w:r>
    </w:p>
    <w:p w:rsidR="008A5E4B" w:rsidRDefault="008A5E4B" w:rsidP="00D20DA7">
      <w:pPr>
        <w:rPr>
          <w:lang w:val="en-PH"/>
        </w:rPr>
      </w:pPr>
      <w:r>
        <w:rPr>
          <w:lang w:val="en-PH"/>
        </w:rPr>
        <w:t xml:space="preserve">Yet, even if that was the case, it was not as if there was anything that he could do </w:t>
      </w:r>
      <w:r w:rsidR="0056563C">
        <w:rPr>
          <w:lang w:val="en-PH"/>
        </w:rPr>
        <w:t xml:space="preserve">about it, after all, it was the Archduke himself who had </w:t>
      </w:r>
      <w:r w:rsidR="007D739D">
        <w:rPr>
          <w:lang w:val="en-PH"/>
        </w:rPr>
        <w:t>requested</w:t>
      </w:r>
      <w:r w:rsidR="0056563C">
        <w:rPr>
          <w:lang w:val="en-PH"/>
        </w:rPr>
        <w:t xml:space="preserve"> to meet with Phoebe. He shook his head, a few moments later, even as he found himself staring at an ornately decorated door, and because there was no intent to confuse the young women who would find themselves in this part of the </w:t>
      </w:r>
      <w:r w:rsidR="0056563C">
        <w:rPr>
          <w:lang w:val="en-PH"/>
        </w:rPr>
        <w:lastRenderedPageBreak/>
        <w:t xml:space="preserve">Facility – after all, this is not the underground training areas anymore – the door can be more than a plain one with only four number </w:t>
      </w:r>
      <w:proofErr w:type="spellStart"/>
      <w:r w:rsidR="0056563C">
        <w:rPr>
          <w:lang w:val="en-PH"/>
        </w:rPr>
        <w:t>stenciled</w:t>
      </w:r>
      <w:proofErr w:type="spellEnd"/>
      <w:r w:rsidR="0056563C">
        <w:rPr>
          <w:lang w:val="en-PH"/>
        </w:rPr>
        <w:t xml:space="preserve"> on the surface of the same.</w:t>
      </w:r>
    </w:p>
    <w:p w:rsidR="0056563C" w:rsidRDefault="0056563C" w:rsidP="00D20DA7">
      <w:pPr>
        <w:rPr>
          <w:lang w:val="en-PH"/>
        </w:rPr>
      </w:pPr>
      <w:r>
        <w:rPr>
          <w:lang w:val="en-PH"/>
        </w:rPr>
        <w:t>He turned his attention toward the direction of his trainee at that moment, and aside from the miserable expression that was on the face of the young thespian, there was also an expression of curiosity there, and he did not even need to ask her where that curiosity was coming from for him to know the answer to the unasked question.</w:t>
      </w:r>
    </w:p>
    <w:p w:rsidR="0056563C" w:rsidRDefault="0056563C" w:rsidP="00D20DA7">
      <w:pPr>
        <w:rPr>
          <w:lang w:val="en-PH"/>
        </w:rPr>
      </w:pPr>
      <w:r>
        <w:rPr>
          <w:lang w:val="en-PH"/>
        </w:rPr>
        <w:t>Indeed, a few moments later, a smile appeared on the face of the Equestrian, and that smile was already established on his visage by the time that Phoebe had realized that his trainer was looking at her. Her reaction to that realization, of course, would be to turn her won gaze toward his direction, and he could not help but let out an amused sound, a few moments later, even as he watched her flinch in reaction to her seeing the smile that he was wearing.</w:t>
      </w:r>
    </w:p>
    <w:p w:rsidR="0056563C" w:rsidRDefault="0056563C" w:rsidP="00D20DA7">
      <w:pPr>
        <w:rPr>
          <w:lang w:val="en-PH"/>
        </w:rPr>
      </w:pPr>
      <w:r>
        <w:rPr>
          <w:lang w:val="en-PH"/>
        </w:rPr>
        <w:t>He watched as she parted her lips, and it was rather obvious that she was about to say something, thought whatever it is that she wanted to say, she would be the only one who can be certain, because the Equestrian cut her off before she could say anything, “</w:t>
      </w:r>
      <w:r w:rsidR="000D5AC1">
        <w:rPr>
          <w:lang w:val="en-PH"/>
        </w:rPr>
        <w:t>You are about to meet a very important person, cunt, I suggest that you be as respectful as possible,” though he did not wait for any reply from her before he turned his attention away from her.</w:t>
      </w:r>
    </w:p>
    <w:p w:rsidR="000D5AC1" w:rsidRDefault="000D5AC1" w:rsidP="00D20DA7">
      <w:pPr>
        <w:rPr>
          <w:lang w:val="en-PH"/>
        </w:rPr>
      </w:pPr>
      <w:r>
        <w:rPr>
          <w:lang w:val="en-PH"/>
        </w:rPr>
        <w:t xml:space="preserve">The next sound that echoed around the two of them would be the sound of his knuckles against the door, and since this is not his first time knocking on this door – or, indeed, being at the other side of the door when someone knocked on the same – he knows for a fact that the person at the other side could hear him as he knocked on the same. At the same time, however, the fact that the door was solid meant that it was difficult for him to hear any sound coming from inside the room itself, and the Archduke had to raise his voice, a few moments later, so that he could say, </w:t>
      </w:r>
      <w:proofErr w:type="gramStart"/>
      <w:r>
        <w:rPr>
          <w:lang w:val="en-PH"/>
        </w:rPr>
        <w:t>“</w:t>
      </w:r>
      <w:proofErr w:type="gramEnd"/>
      <w:r>
        <w:rPr>
          <w:lang w:val="en-PH"/>
        </w:rPr>
        <w:t>Come in, please.”</w:t>
      </w:r>
    </w:p>
    <w:p w:rsidR="000D5AC1" w:rsidRDefault="000D5AC1" w:rsidP="00D20DA7">
      <w:pPr>
        <w:rPr>
          <w:lang w:val="en-PH"/>
        </w:rPr>
      </w:pPr>
      <w:r>
        <w:rPr>
          <w:lang w:val="en-PH"/>
        </w:rPr>
        <w:t>He glanced toward the direction of the visage of his trainee and he could see the fearful expression that she was wearing. That was all that the Equestrian needed to see for him to know that she was certain that whoever would be waiting for her at the other side, that person would not be her friend, and the smile on the face of the Equestrian widened even as he fought the urge to tell her that she is correct in that assessment, after all, there is no way that the Archduke would be her friend.</w:t>
      </w:r>
    </w:p>
    <w:p w:rsidR="000D5AC1" w:rsidRDefault="000D5AC1" w:rsidP="00D20DA7">
      <w:pPr>
        <w:rPr>
          <w:lang w:val="en-PH"/>
        </w:rPr>
      </w:pPr>
      <w:r>
        <w:rPr>
          <w:lang w:val="en-PH"/>
        </w:rPr>
        <w:lastRenderedPageBreak/>
        <w:t>It was easy for the Equestrian to open the door in question and again, because this was not his first time in this room, he was hardly taken aback by the appearance of the same, though he cannot say that Phoebe had the same reaction as he did, after all, the expression on the face of the young woman, a few moments later, was again the only thing that the trainer needed to see for him to know that she was stunned</w:t>
      </w:r>
      <w:r w:rsidR="007D739D">
        <w:rPr>
          <w:lang w:val="en-PH"/>
        </w:rPr>
        <w:t>. Still,</w:t>
      </w:r>
      <w:r>
        <w:rPr>
          <w:lang w:val="en-PH"/>
        </w:rPr>
        <w:t xml:space="preserve"> that was something that the Equestrian could hardly blame her for.</w:t>
      </w:r>
    </w:p>
    <w:p w:rsidR="000D5AC1" w:rsidRDefault="000D5AC1" w:rsidP="00D20DA7">
      <w:pPr>
        <w:rPr>
          <w:lang w:val="en-PH"/>
        </w:rPr>
      </w:pPr>
      <w:r>
        <w:rPr>
          <w:lang w:val="en-PH"/>
        </w:rPr>
        <w:t xml:space="preserve">The room that they were in was practically empty, with only a few sofas and some wheeled cabinets as the only furniture in the room. Indeed, the place looked as if it was a storeroom of sorts, a place where extra furniture </w:t>
      </w:r>
      <w:r w:rsidR="007D739D">
        <w:rPr>
          <w:lang w:val="en-PH"/>
        </w:rPr>
        <w:t>is</w:t>
      </w:r>
      <w:r>
        <w:rPr>
          <w:lang w:val="en-PH"/>
        </w:rPr>
        <w:t xml:space="preserve"> stored to be take</w:t>
      </w:r>
      <w:r w:rsidR="007D739D">
        <w:rPr>
          <w:lang w:val="en-PH"/>
        </w:rPr>
        <w:t>n</w:t>
      </w:r>
      <w:r>
        <w:rPr>
          <w:lang w:val="en-PH"/>
        </w:rPr>
        <w:t xml:space="preserve"> out only when there is a need for them, but with a small smile, the Equestrian told himself that is not the case, and he had no doubt that his trainee understood that when she saw the chandelier that was hanging from the ceiling, after all, if this was a storeroom, then there would be no need for the chandelier that was the main source of light inside the room. </w:t>
      </w:r>
    </w:p>
    <w:p w:rsidR="000D5AC1" w:rsidRDefault="000D5AC1" w:rsidP="00D20DA7">
      <w:pPr>
        <w:rPr>
          <w:lang w:val="en-PH"/>
        </w:rPr>
      </w:pPr>
      <w:r>
        <w:rPr>
          <w:lang w:val="en-PH"/>
        </w:rPr>
        <w:t xml:space="preserve">At the same time, this was not her first time seeing the wheeled cabinets and, indeed, when he glanced toward the direction of the visage of Phoebe, a few moments </w:t>
      </w:r>
      <w:proofErr w:type="gramStart"/>
      <w:r>
        <w:rPr>
          <w:lang w:val="en-PH"/>
        </w:rPr>
        <w:t>later,</w:t>
      </w:r>
      <w:proofErr w:type="gramEnd"/>
      <w:r>
        <w:rPr>
          <w:lang w:val="en-PH"/>
        </w:rPr>
        <w:t xml:space="preserve"> the Equestrian could see that she had turned her attention so that she was able to focus upon one of the cabinets. If he was being honest, the Equestrian would have to admit that he was rather curious as to what the thoughts at the forefront of the mind of his trainee would be, but then he mentally shook his head and forced himself to return to the present at the same time that he told himself that it was a shame that Phoebe was focusing her attention upon the cabinets.</w:t>
      </w:r>
    </w:p>
    <w:p w:rsidR="000D5AC1" w:rsidRDefault="00C9177E" w:rsidP="00D20DA7">
      <w:pPr>
        <w:rPr>
          <w:lang w:val="en-PH"/>
        </w:rPr>
      </w:pPr>
      <w:r>
        <w:rPr>
          <w:lang w:val="en-PH"/>
        </w:rPr>
        <w:t xml:space="preserve">That was because if she were to turn her attention away from the direction of the cabinets, then perhaps she would have been able to realize that there is more than one person who was inside the room. Of course, the Equestrian did not think that the presence of Emma in the room would have surprised his trainee, after all, the brunette thespian </w:t>
      </w:r>
      <w:proofErr w:type="gramStart"/>
      <w:r>
        <w:rPr>
          <w:lang w:val="en-PH"/>
        </w:rPr>
        <w:t>who</w:t>
      </w:r>
      <w:proofErr w:type="gramEnd"/>
      <w:r>
        <w:rPr>
          <w:lang w:val="en-PH"/>
        </w:rPr>
        <w:t xml:space="preserve"> is also the </w:t>
      </w:r>
      <w:proofErr w:type="spellStart"/>
      <w:r>
        <w:rPr>
          <w:lang w:val="en-PH"/>
        </w:rPr>
        <w:t>favorite</w:t>
      </w:r>
      <w:proofErr w:type="spellEnd"/>
      <w:r>
        <w:rPr>
          <w:lang w:val="en-PH"/>
        </w:rPr>
        <w:t xml:space="preserve"> of the Archduke had already introduced herself to Phoebe, with the older brunette using the younger one as her pony when she went through the course.</w:t>
      </w:r>
    </w:p>
    <w:p w:rsidR="00C9177E" w:rsidRDefault="00C9177E" w:rsidP="00D20DA7">
      <w:pPr>
        <w:rPr>
          <w:lang w:val="en-PH"/>
        </w:rPr>
      </w:pPr>
      <w:r>
        <w:rPr>
          <w:lang w:val="en-PH"/>
        </w:rPr>
        <w:t>If there was one thing that would have surprised Phoebe, however, then it would be the fact that the poster</w:t>
      </w:r>
      <w:r w:rsidR="007D739D">
        <w:rPr>
          <w:lang w:val="en-PH"/>
        </w:rPr>
        <w:t xml:space="preserve"> </w:t>
      </w:r>
      <w:r>
        <w:rPr>
          <w:lang w:val="en-PH"/>
        </w:rPr>
        <w:t xml:space="preserve">child of the gender-equality movement was seated on the lap of a rather handsome young man wearing frameless glasses. The Equestrian had always found himself wondering why </w:t>
      </w:r>
      <w:r>
        <w:rPr>
          <w:lang w:val="en-PH"/>
        </w:rPr>
        <w:lastRenderedPageBreak/>
        <w:t>the Archduke wears glasses when he could undoubtedly afford to have his vision corrected through surgery, but with a mental shake of his head, the trainer told himself that is a matter for the Archduke, and it was not as if his opinion counted in that matter.</w:t>
      </w:r>
    </w:p>
    <w:p w:rsidR="00C9177E" w:rsidRDefault="00C9177E" w:rsidP="00D20DA7">
      <w:pPr>
        <w:rPr>
          <w:lang w:val="en-PH"/>
        </w:rPr>
      </w:pPr>
      <w:r>
        <w:rPr>
          <w:lang w:val="en-PH"/>
        </w:rPr>
        <w:t xml:space="preserve">It was also for that reason that the trainer forced himself to focus back on the </w:t>
      </w:r>
      <w:proofErr w:type="spellStart"/>
      <w:r>
        <w:rPr>
          <w:lang w:val="en-PH"/>
        </w:rPr>
        <w:t>favorite</w:t>
      </w:r>
      <w:proofErr w:type="spellEnd"/>
      <w:r>
        <w:rPr>
          <w:lang w:val="en-PH"/>
        </w:rPr>
        <w:t xml:space="preserve"> of the youngest Grand Archon, because, at that moment, Emma was seated on the lap of her Master with her right side touching his front. He turned his attention toward the right hand of the Archduke, and he would have to admit that he was not surprised when he saw that his hand was resting on the lap of his </w:t>
      </w:r>
      <w:proofErr w:type="spellStart"/>
      <w:r>
        <w:rPr>
          <w:lang w:val="en-PH"/>
        </w:rPr>
        <w:t>favorite</w:t>
      </w:r>
      <w:proofErr w:type="spellEnd"/>
      <w:r>
        <w:rPr>
          <w:lang w:val="en-PH"/>
        </w:rPr>
        <w:t>, and while the Equestrian could not see what the Archduke was doing with his right hand, he was willing to lay odds that he was playing with the folds of the most intimate of parts of his pet.</w:t>
      </w:r>
    </w:p>
    <w:p w:rsidR="00C9177E" w:rsidRDefault="00C9177E" w:rsidP="00D20DA7">
      <w:pPr>
        <w:rPr>
          <w:lang w:val="en-PH"/>
        </w:rPr>
      </w:pPr>
      <w:r>
        <w:rPr>
          <w:lang w:val="en-PH"/>
        </w:rPr>
        <w:t xml:space="preserve">Both of them were dressed in a manner that suggested that they had both just came out of </w:t>
      </w:r>
      <w:r w:rsidR="007D739D">
        <w:rPr>
          <w:lang w:val="en-PH"/>
        </w:rPr>
        <w:t xml:space="preserve">the </w:t>
      </w:r>
      <w:r>
        <w:rPr>
          <w:lang w:val="en-PH"/>
        </w:rPr>
        <w:t>show – ‘</w:t>
      </w:r>
      <w:r>
        <w:rPr>
          <w:i/>
          <w:lang w:val="en-PH"/>
        </w:rPr>
        <w:t>Perhaps they would be heading to one after they are done here,’</w:t>
      </w:r>
      <w:r>
        <w:rPr>
          <w:lang w:val="en-PH"/>
        </w:rPr>
        <w:t xml:space="preserve"> the voice at the back of the head of the Equestrian claimed – with the skirt that Emma was wearing far longer than what the Equestrian would have expected.</w:t>
      </w:r>
    </w:p>
    <w:p w:rsidR="00C9177E" w:rsidRDefault="00C9177E" w:rsidP="00D20DA7">
      <w:pPr>
        <w:rPr>
          <w:lang w:val="en-PH"/>
        </w:rPr>
      </w:pPr>
      <w:r>
        <w:rPr>
          <w:lang w:val="en-PH"/>
        </w:rPr>
        <w:t>A gasp escaped from the lips of Phoebe, forcing the Equestrian to not only come out of the reverie that he had fallen into but to also turn his attention toward the direction of his trainee, and if he was being honest, the Equestrian would have to admit that he already expected that Phoebe would have already turned her attention toward the direction of the Archduke. Indeed, he would have been surprised if the gasp that had escaped from the lips of Phoebe that forced her trainer to return to the present had come from somewhere else.</w:t>
      </w:r>
    </w:p>
    <w:p w:rsidR="00C9177E" w:rsidRDefault="00C9177E" w:rsidP="00D20DA7">
      <w:pPr>
        <w:rPr>
          <w:lang w:val="en-PH"/>
        </w:rPr>
      </w:pPr>
      <w:r>
        <w:rPr>
          <w:lang w:val="en-PH"/>
        </w:rPr>
        <w:t xml:space="preserve">With his gaze focused upon the direction of the visage of his trainee, the Equestrian was able to see as the </w:t>
      </w:r>
      <w:r w:rsidR="00F36141">
        <w:rPr>
          <w:lang w:val="en-PH"/>
        </w:rPr>
        <w:t xml:space="preserve">beautiful thespian on the floor parted her lips, though before she could push whatever words it was that she wanted to say, she was cut off by the Archduke. The Equestrian doubted that the Grand Archon had realized that Phoebe was about to speak, hence, the only reason why he chose to speak at that moment was </w:t>
      </w:r>
      <w:r w:rsidR="007D739D">
        <w:rPr>
          <w:lang w:val="en-PH"/>
        </w:rPr>
        <w:t>that</w:t>
      </w:r>
      <w:r w:rsidR="00F36141">
        <w:rPr>
          <w:lang w:val="en-PH"/>
        </w:rPr>
        <w:t xml:space="preserve"> he had gotten tired of the silence that had descended inside the room. </w:t>
      </w:r>
    </w:p>
    <w:p w:rsidR="00F36141" w:rsidRDefault="00F36141" w:rsidP="00D20DA7">
      <w:pPr>
        <w:rPr>
          <w:lang w:val="en-PH"/>
        </w:rPr>
      </w:pPr>
      <w:r>
        <w:rPr>
          <w:lang w:val="en-PH"/>
        </w:rPr>
        <w:t>“Thank you for bringing her here,” the Archduke said, and though the first part of the words that came out of his mouth w</w:t>
      </w:r>
      <w:r w:rsidR="007D739D">
        <w:rPr>
          <w:lang w:val="en-PH"/>
        </w:rPr>
        <w:t>as</w:t>
      </w:r>
      <w:r>
        <w:rPr>
          <w:lang w:val="en-PH"/>
        </w:rPr>
        <w:t xml:space="preserve"> directed toward the Equestrian, it was rather clear that he was far more interested in speaking with Phoebe, and he did not wait for the trainer to say anything </w:t>
      </w:r>
      <w:r>
        <w:rPr>
          <w:lang w:val="en-PH"/>
        </w:rPr>
        <w:lastRenderedPageBreak/>
        <w:t>before he turned his attention toward the direction of the younger thespian in the room, “Welcome to your new life, Phoebe,” he said.</w:t>
      </w:r>
    </w:p>
    <w:p w:rsidR="00F36141" w:rsidRDefault="00F36141" w:rsidP="00D20DA7">
      <w:pPr>
        <w:rPr>
          <w:lang w:val="en-PH"/>
        </w:rPr>
      </w:pPr>
      <w:r>
        <w:rPr>
          <w:lang w:val="en-PH"/>
        </w:rPr>
        <w:t>He spoke with such pleasantness in his voice that the Equestrian would have to admit that he was not surprised to see the confused expression that appeared on the face of his trainee. Even when the Archduke continued to speak, a few moments later, the pleasantness had remained in his tone, though the message had taken a different tone, “I am not going to ask you if you are having a pleasant time in our training area, because if your trainer is doing his job properly, then you are not enjoying yourself,” an amused smile appeared on the face of the Archduke before he then inclined his head toward the direction of the Equestrian and added, “and I know for a fact that he is doing his job properly.”</w:t>
      </w:r>
    </w:p>
    <w:p w:rsidR="00F36141" w:rsidRDefault="00E26AEB" w:rsidP="00D20DA7">
      <w:pPr>
        <w:rPr>
          <w:lang w:val="en-PH"/>
        </w:rPr>
      </w:pPr>
      <w:r>
        <w:rPr>
          <w:lang w:val="en-PH"/>
        </w:rPr>
        <w:t>The Equestrian would have to admit that he was not sure how he should take that, so, in the end, he simply did not say anything, and it would appear that his reaction was what the Archduke wanted because the Grand Archon simply kept his attention focused upon the young woman in front of him, and a few moments later, he inclined his head toward the direction of Phoebe as he said, “I am the Archduke, and I am the man who had commissioned not only your training but also your kidnapping.”</w:t>
      </w:r>
    </w:p>
    <w:p w:rsidR="00E26AEB" w:rsidRDefault="00E26AEB" w:rsidP="00D20DA7">
      <w:pPr>
        <w:rPr>
          <w:lang w:val="en-PH"/>
        </w:rPr>
      </w:pPr>
      <w:r>
        <w:rPr>
          <w:lang w:val="en-PH"/>
        </w:rPr>
        <w:t xml:space="preserve">It was rather obvious that the reason why the Archduke had said what he had said was </w:t>
      </w:r>
      <w:r w:rsidR="007D739D">
        <w:rPr>
          <w:lang w:val="en-PH"/>
        </w:rPr>
        <w:t>that</w:t>
      </w:r>
      <w:r>
        <w:rPr>
          <w:lang w:val="en-PH"/>
        </w:rPr>
        <w:t xml:space="preserve"> he was hoping for a reaction from the pretty thespian, and if he was being honest, the trainer would have to admit that the expression of anger that appear</w:t>
      </w:r>
      <w:r w:rsidR="007D739D">
        <w:rPr>
          <w:lang w:val="en-PH"/>
        </w:rPr>
        <w:t>s</w:t>
      </w:r>
      <w:r>
        <w:rPr>
          <w:lang w:val="en-PH"/>
        </w:rPr>
        <w:t xml:space="preserve"> on the face of Phoebe at that moment would also be the reaction that he was hoping to see from her. Indeed, the pretty thespian parted her lips, a few moments later, and it was clear that she was about to say something, though before she could say anything, the Grand Archon was already speaking, “I also intend to bid heavily on you, my dear, so that, by the end of your basic training, I would be your Master.”</w:t>
      </w:r>
    </w:p>
    <w:p w:rsidR="00E26AEB" w:rsidRDefault="00E26AEB" w:rsidP="00D20DA7">
      <w:pPr>
        <w:rPr>
          <w:lang w:val="en-PH"/>
        </w:rPr>
      </w:pPr>
      <w:r>
        <w:rPr>
          <w:lang w:val="en-PH"/>
        </w:rPr>
        <w:t>The Equestrian could see the wide smile that appeared on the face of the Archduke, a few moments later, before h added in an amused tone, “Some of my oldest friends in our Organization had gotten wind of me commissioning your kidnapping and training, and quite a few of them intend to bid as well if only to see if they could irritate me.”</w:t>
      </w:r>
    </w:p>
    <w:p w:rsidR="00E26AEB" w:rsidRDefault="00E26AEB" w:rsidP="00D20DA7">
      <w:pPr>
        <w:rPr>
          <w:lang w:val="en-PH"/>
        </w:rPr>
      </w:pPr>
      <w:r>
        <w:rPr>
          <w:lang w:val="en-PH"/>
        </w:rPr>
        <w:t xml:space="preserve">Phoebe did not say anything in response, but then again, that was probably because there was nothing that she could say in response to the words that had escaped from the lips of the </w:t>
      </w:r>
      <w:r>
        <w:rPr>
          <w:lang w:val="en-PH"/>
        </w:rPr>
        <w:lastRenderedPageBreak/>
        <w:t>Archduke. In any case, a few moments later, the Archduke continued to speak, “You’d probably be in the middle of a bidding war between powerful men who are eager to claim you for their own and turn you into their living plaything,” he burst into laughter before he added, “then again, I include myself in that number.”</w:t>
      </w:r>
    </w:p>
    <w:p w:rsidR="00684B68" w:rsidRDefault="00684B68" w:rsidP="00D20DA7">
      <w:pPr>
        <w:rPr>
          <w:lang w:val="en-PH"/>
        </w:rPr>
      </w:pPr>
      <w:r>
        <w:rPr>
          <w:lang w:val="en-PH"/>
        </w:rPr>
        <w:t xml:space="preserve">The expression on the face of the Archduke was the only thing that the Equestrian needed to see for him to know that, this time, he intends to wait for the younger woman who was in the room to say something, and somehow, Phoebe realized that, because she parted her lips, a few moments later. Of course, rather than address the Archduke, the young thespian instead turned her attention toward the direction of the </w:t>
      </w:r>
      <w:proofErr w:type="spellStart"/>
      <w:r>
        <w:rPr>
          <w:lang w:val="en-PH"/>
        </w:rPr>
        <w:t>favorite</w:t>
      </w:r>
      <w:proofErr w:type="spellEnd"/>
      <w:r>
        <w:rPr>
          <w:lang w:val="en-PH"/>
        </w:rPr>
        <w:t xml:space="preserve"> and she asked, “Why?”</w:t>
      </w:r>
    </w:p>
    <w:p w:rsidR="00684B68" w:rsidRDefault="00684B68" w:rsidP="00D20DA7">
      <w:pPr>
        <w:rPr>
          <w:lang w:val="en-PH"/>
        </w:rPr>
      </w:pPr>
      <w:r>
        <w:rPr>
          <w:lang w:val="en-PH"/>
        </w:rPr>
        <w:t>If he was being honest, the Equestrian would have to admit that he was expecting the Grand Archon to be irritated by the fact that Phoebe had addressed his pet rather than him, and that was the reason why the Equestrian was so surprised when the Archduke did not launch into a tirade at that moment. Then again, perhaps the reason why that would be the case is that Emma turned her attention toward the direction of her Master first.</w:t>
      </w:r>
    </w:p>
    <w:p w:rsidR="00EE7B15" w:rsidRDefault="00684B68" w:rsidP="00D20DA7">
      <w:pPr>
        <w:rPr>
          <w:lang w:val="en-PH"/>
        </w:rPr>
      </w:pPr>
      <w:r>
        <w:rPr>
          <w:lang w:val="en-PH"/>
        </w:rPr>
        <w:t xml:space="preserve">A silent conversation must have passed through the two – the Archduke and Emma – because, a few moments later, the beautiful thespian who was seated on the lap of one of the most powerful – albeit anonymous – men in the world turned her complete attention toward the direction of Phoebe. Even if the gaze of the woman who was once the youngest slave taken into the Organization was not focused upon him, the Equestrian </w:t>
      </w:r>
      <w:r w:rsidR="00EE7B15">
        <w:rPr>
          <w:lang w:val="en-PH"/>
        </w:rPr>
        <w:t>could see the smirk that formed on the face of Emma.</w:t>
      </w:r>
    </w:p>
    <w:p w:rsidR="00EE7B15" w:rsidRDefault="00EE7B15" w:rsidP="00D20DA7">
      <w:pPr>
        <w:rPr>
          <w:lang w:val="en-PH"/>
        </w:rPr>
      </w:pPr>
      <w:r>
        <w:rPr>
          <w:lang w:val="en-PH"/>
        </w:rPr>
        <w:t xml:space="preserve">That smirk clued him in as to what the words that would come out of the mouth of the </w:t>
      </w:r>
      <w:proofErr w:type="spellStart"/>
      <w:r>
        <w:rPr>
          <w:lang w:val="en-PH"/>
        </w:rPr>
        <w:t>favorite</w:t>
      </w:r>
      <w:proofErr w:type="spellEnd"/>
      <w:r>
        <w:rPr>
          <w:lang w:val="en-PH"/>
        </w:rPr>
        <w:t xml:space="preserve"> of the Archduke would be, but he would have to admit that he was still thinking about it when the beautiful brunette forced him out of his reverie as she answered the question that Phoebe had asked, “because it is the duty of a wife to obey her husband,” she said in a matter-of-factly voice that caused the eyes of Phoebe to widen.</w:t>
      </w:r>
    </w:p>
    <w:p w:rsidR="001D7437" w:rsidRDefault="00EE7B15" w:rsidP="00D20DA7">
      <w:pPr>
        <w:rPr>
          <w:lang w:val="en-PH"/>
        </w:rPr>
      </w:pPr>
      <w:r>
        <w:rPr>
          <w:lang w:val="en-PH"/>
        </w:rPr>
        <w:t>Of course, the Equestrian realized that it was not only the tone that she had used to answer the question that Phoebe had asked that caused the younger woman to be stunned, and, indeed, if he were</w:t>
      </w:r>
      <w:r w:rsidR="007D739D">
        <w:rPr>
          <w:lang w:val="en-PH"/>
        </w:rPr>
        <w:t>,</w:t>
      </w:r>
      <w:r>
        <w:rPr>
          <w:lang w:val="en-PH"/>
        </w:rPr>
        <w:t xml:space="preserve"> to be honest, the trainer would admit that it was the message that Emma had said that caused </w:t>
      </w:r>
      <w:r w:rsidR="001D7437">
        <w:rPr>
          <w:lang w:val="en-PH"/>
        </w:rPr>
        <w:t xml:space="preserve">Phoebe to stare at her direction, after all, the older thespian had just confirmed that she is </w:t>
      </w:r>
      <w:r w:rsidR="001D7437">
        <w:rPr>
          <w:lang w:val="en-PH"/>
        </w:rPr>
        <w:lastRenderedPageBreak/>
        <w:t>married to the man upon whose lap she was seated. It would appear that Emma was not above flaunting her relationship with the Archduke – even to the Equestrian – as she suddenly raised her right hand to show the diamond ring that she was wearing.</w:t>
      </w:r>
    </w:p>
    <w:p w:rsidR="00D0781C" w:rsidRDefault="001774F9" w:rsidP="00D20DA7">
      <w:pPr>
        <w:rPr>
          <w:lang w:val="en-PH"/>
        </w:rPr>
      </w:pPr>
      <w:r>
        <w:rPr>
          <w:lang w:val="en-PH"/>
        </w:rPr>
        <w:t xml:space="preserve">The Equestrian is sure that Emma does not wear that ring in public, but he is also sure that the </w:t>
      </w:r>
      <w:proofErr w:type="spellStart"/>
      <w:r>
        <w:rPr>
          <w:lang w:val="en-PH"/>
        </w:rPr>
        <w:t>favorite</w:t>
      </w:r>
      <w:proofErr w:type="spellEnd"/>
      <w:r>
        <w:rPr>
          <w:lang w:val="en-PH"/>
        </w:rPr>
        <w:t xml:space="preserve"> of the Archduke wears something that would tell those who are in the know as to who she belongs, and that was aside from the brand that the Equestrian is sure </w:t>
      </w:r>
      <w:r w:rsidR="00D0781C">
        <w:rPr>
          <w:lang w:val="en-PH"/>
        </w:rPr>
        <w:t xml:space="preserve">would be near the lips of the womanhood of Emma. </w:t>
      </w:r>
    </w:p>
    <w:p w:rsidR="00653219" w:rsidRDefault="00D0781C" w:rsidP="00D20DA7">
      <w:pPr>
        <w:rPr>
          <w:lang w:val="en-PH"/>
        </w:rPr>
      </w:pPr>
      <w:r>
        <w:rPr>
          <w:lang w:val="en-PH"/>
        </w:rPr>
        <w:t>He was forced out of his reverie, a few moments later, when Emma suddenly got on her feet, and in reaction to that, the Equestrian turned his attention toward the direction of the brunette thespian.</w:t>
      </w:r>
      <w:r w:rsidR="00653219">
        <w:rPr>
          <w:lang w:val="en-PH"/>
        </w:rPr>
        <w:t xml:space="preserve"> Once more, the trainer found himself staring at the </w:t>
      </w:r>
      <w:proofErr w:type="spellStart"/>
      <w:r w:rsidR="00653219">
        <w:rPr>
          <w:lang w:val="en-PH"/>
        </w:rPr>
        <w:t>hem</w:t>
      </w:r>
      <w:proofErr w:type="spellEnd"/>
      <w:r w:rsidR="00653219">
        <w:rPr>
          <w:lang w:val="en-PH"/>
        </w:rPr>
        <w:t xml:space="preserve"> of the skirt that the </w:t>
      </w:r>
      <w:proofErr w:type="spellStart"/>
      <w:r w:rsidR="00653219">
        <w:rPr>
          <w:lang w:val="en-PH"/>
        </w:rPr>
        <w:t>favorite</w:t>
      </w:r>
      <w:proofErr w:type="spellEnd"/>
      <w:r w:rsidR="00653219">
        <w:rPr>
          <w:lang w:val="en-PH"/>
        </w:rPr>
        <w:t xml:space="preserve"> of the Archduke was wearing because it was long enough that it covered the shoes that she was wearing, and she was still staring </w:t>
      </w:r>
      <w:r w:rsidR="007D739D">
        <w:rPr>
          <w:lang w:val="en-PH"/>
        </w:rPr>
        <w:t>in</w:t>
      </w:r>
      <w:r w:rsidR="00653219">
        <w:rPr>
          <w:lang w:val="en-PH"/>
        </w:rPr>
        <w:t xml:space="preserve"> the direction of Emma when the beautiful thespian then caused his eyes to widen yet again.</w:t>
      </w:r>
    </w:p>
    <w:p w:rsidR="005D4817" w:rsidRDefault="00653219" w:rsidP="00D20DA7">
      <w:pPr>
        <w:rPr>
          <w:lang w:val="en-PH"/>
        </w:rPr>
      </w:pPr>
      <w:r>
        <w:rPr>
          <w:lang w:val="en-PH"/>
        </w:rPr>
        <w:t xml:space="preserve">That </w:t>
      </w:r>
      <w:r w:rsidR="005D4817">
        <w:rPr>
          <w:lang w:val="en-PH"/>
        </w:rPr>
        <w:t xml:space="preserve">was because, as long as the skirt that Emma was wearing was, it would appear that there was a flag on the front of it, and she displayed that flap, a few moments later, by parting it, and revealing that she was not wearing anything under the skirt. That meant that the Equestrian was able to see – even though it was only for a short time – lips of the womanhood of the </w:t>
      </w:r>
      <w:proofErr w:type="spellStart"/>
      <w:r w:rsidR="005D4817">
        <w:rPr>
          <w:lang w:val="en-PH"/>
        </w:rPr>
        <w:t>favorite</w:t>
      </w:r>
      <w:proofErr w:type="spellEnd"/>
      <w:r w:rsidR="005D4817">
        <w:rPr>
          <w:lang w:val="en-PH"/>
        </w:rPr>
        <w:t xml:space="preserve"> of the Archduke.</w:t>
      </w:r>
    </w:p>
    <w:p w:rsidR="005D4817" w:rsidRDefault="005D4817" w:rsidP="00D20DA7">
      <w:pPr>
        <w:rPr>
          <w:lang w:val="en-PH"/>
        </w:rPr>
      </w:pPr>
      <w:r>
        <w:rPr>
          <w:lang w:val="en-PH"/>
        </w:rPr>
        <w:t>He failed to see the brand that she had on her mound, though that was to be expected, after all, the purpose of placing the brand where it had been placed, to make sure that even the most risqué of swimsuits would not expose the same. Indeed, several slaves of the Organization had been pictured completely in the nude, and their brands were never commented upon by anyone.</w:t>
      </w:r>
    </w:p>
    <w:p w:rsidR="007F68C2" w:rsidRDefault="005D4817" w:rsidP="00D20DA7">
      <w:pPr>
        <w:rPr>
          <w:lang w:val="en-PH"/>
        </w:rPr>
      </w:pPr>
      <w:r>
        <w:rPr>
          <w:lang w:val="en-PH"/>
        </w:rPr>
        <w:t>“If I am going</w:t>
      </w:r>
      <w:r w:rsidR="007D739D">
        <w:rPr>
          <w:lang w:val="en-PH"/>
        </w:rPr>
        <w:t>,</w:t>
      </w:r>
      <w:r>
        <w:rPr>
          <w:lang w:val="en-PH"/>
        </w:rPr>
        <w:t xml:space="preserve"> to be honest,” the voice of the Archduke tore the Equestrian out of the reverie that he had not even realized he had fallen into, and before he can stop himself, he had already turned his attention toward the direction of the Archduke. Of course, just because he had turned his attention toward her direction does not mean that </w:t>
      </w:r>
      <w:r w:rsidR="007F68C2">
        <w:rPr>
          <w:lang w:val="en-PH"/>
        </w:rPr>
        <w:t xml:space="preserve">he was able to say anything before the Archduke was already speaking again, “I would have preferred it if I would be the one to fuck you today, but,” and here, the Equestrian could see the smile that formed on the face of the </w:t>
      </w:r>
      <w:r w:rsidR="007F68C2">
        <w:rPr>
          <w:lang w:val="en-PH"/>
        </w:rPr>
        <w:lastRenderedPageBreak/>
        <w:t xml:space="preserve">Archduke even as he turned his attention toward the direction of his </w:t>
      </w:r>
      <w:proofErr w:type="spellStart"/>
      <w:r w:rsidR="007F68C2">
        <w:rPr>
          <w:lang w:val="en-PH"/>
        </w:rPr>
        <w:t>favorite</w:t>
      </w:r>
      <w:proofErr w:type="spellEnd"/>
      <w:r w:rsidR="007F68C2">
        <w:rPr>
          <w:lang w:val="en-PH"/>
        </w:rPr>
        <w:t>, “sometimes, a husband needs to spoil his wife.”</w:t>
      </w:r>
    </w:p>
    <w:p w:rsidR="007F68C2" w:rsidRDefault="007F68C2" w:rsidP="00D20DA7">
      <w:pPr>
        <w:rPr>
          <w:lang w:val="en-PH"/>
        </w:rPr>
      </w:pPr>
      <w:r>
        <w:rPr>
          <w:lang w:val="en-PH"/>
        </w:rPr>
        <w:t>The smile that formed across the face of Emma at that moment was rather wide, and because that is the case, there was no change in the expression that she was wearing even when her Master handed her a strap-on dildo. Just because the Archduke and Emma did not react to the strap-on, however, does not mean that no one reacted, after all, Phoebe did react to the sight of the fake cock.</w:t>
      </w:r>
    </w:p>
    <w:p w:rsidR="007F68C2" w:rsidRDefault="007F68C2" w:rsidP="00D20DA7">
      <w:pPr>
        <w:rPr>
          <w:lang w:val="en-PH"/>
        </w:rPr>
      </w:pPr>
      <w:r>
        <w:rPr>
          <w:lang w:val="en-PH"/>
        </w:rPr>
        <w:t>She parted her lips at that moment, and the Equestrian was certain that she would have started pleading at that moment, if not for the fact that before any word could escape from her lips, the Archduke was already speaking, and his words were directed toward the trainee in the room, “If I am successful and you become mine, cunt,” he said, “one of your duties would be to take care of your mistress.”</w:t>
      </w:r>
    </w:p>
    <w:p w:rsidR="000E3A70" w:rsidRDefault="000E3A70" w:rsidP="00D20DA7">
      <w:pPr>
        <w:rPr>
          <w:lang w:val="en-PH"/>
        </w:rPr>
      </w:pPr>
      <w:r>
        <w:rPr>
          <w:lang w:val="en-PH"/>
        </w:rPr>
        <w:t xml:space="preserve">There was no need to tell Phoebe who the ‘mistress’ that the Archduke was referring to would be, though the Equestrian did turn his attention toward the direction of said mistress a few moments after the Archduke had finished speaking. The first thing that the Equestrian noticed when he turned his gaze toward the direction of Emma would be that the Archduke had used the fact that Phoebe – and her trainer – were focused on him to give his </w:t>
      </w:r>
      <w:proofErr w:type="spellStart"/>
      <w:r>
        <w:rPr>
          <w:lang w:val="en-PH"/>
        </w:rPr>
        <w:t>favorite</w:t>
      </w:r>
      <w:proofErr w:type="spellEnd"/>
      <w:r>
        <w:rPr>
          <w:lang w:val="en-PH"/>
        </w:rPr>
        <w:t xml:space="preserve"> the chance to put on the strap-on without anyone watching her because</w:t>
      </w:r>
      <w:r w:rsidR="007D739D">
        <w:rPr>
          <w:lang w:val="en-PH"/>
        </w:rPr>
        <w:t>,</w:t>
      </w:r>
      <w:r>
        <w:rPr>
          <w:lang w:val="en-PH"/>
        </w:rPr>
        <w:t xml:space="preserve"> by the time that he had turned his attention toward Emma, the Equestrian could see that the bright red phallus of the fake cock that she had been given was already jutting out of the flap in front of the skirt that she was wearing.</w:t>
      </w:r>
    </w:p>
    <w:p w:rsidR="00C76060" w:rsidRDefault="009708FB" w:rsidP="00D20DA7">
      <w:pPr>
        <w:rPr>
          <w:lang w:val="en-PH"/>
        </w:rPr>
      </w:pPr>
      <w:r>
        <w:rPr>
          <w:lang w:val="en-PH"/>
        </w:rPr>
        <w:t xml:space="preserve">“You should be </w:t>
      </w:r>
      <w:proofErr w:type="spellStart"/>
      <w:r>
        <w:rPr>
          <w:lang w:val="en-PH"/>
        </w:rPr>
        <w:t>honored</w:t>
      </w:r>
      <w:proofErr w:type="spellEnd"/>
      <w:r>
        <w:rPr>
          <w:lang w:val="en-PH"/>
        </w:rPr>
        <w:t xml:space="preserve">, cunt,” the Equestrian heard the words that had come out of the mouth of Emma less than ten seconds after he had turned his gaze toward her, “This fake cock is </w:t>
      </w:r>
      <w:r w:rsidR="00C76060">
        <w:rPr>
          <w:lang w:val="en-PH"/>
        </w:rPr>
        <w:t>a replica of my Master’s.”</w:t>
      </w:r>
    </w:p>
    <w:p w:rsidR="00C76060" w:rsidRDefault="00C76060" w:rsidP="00D20DA7">
      <w:pPr>
        <w:rPr>
          <w:lang w:val="en-PH"/>
        </w:rPr>
      </w:pPr>
      <w:r>
        <w:rPr>
          <w:lang w:val="en-PH"/>
        </w:rPr>
        <w:t xml:space="preserve">Emma did not wait for any sort of response from Phoebe before she purposefully walked toward the direction of the younger thespian </w:t>
      </w:r>
      <w:proofErr w:type="gramStart"/>
      <w:r>
        <w:rPr>
          <w:lang w:val="en-PH"/>
        </w:rPr>
        <w:t>who</w:t>
      </w:r>
      <w:proofErr w:type="gramEnd"/>
      <w:r>
        <w:rPr>
          <w:lang w:val="en-PH"/>
        </w:rPr>
        <w:t xml:space="preserve"> remained on her hands and knees. The Equestrian could feel a sudden pull on the leash that he was holding, and he knew that it was his trainee trying to place as much distance between herself and the woman who was about to violate one of her holes with the fake cock that she was wearing, but the attempts of Phoebe were all for naught </w:t>
      </w:r>
      <w:r>
        <w:rPr>
          <w:lang w:val="en-PH"/>
        </w:rPr>
        <w:lastRenderedPageBreak/>
        <w:t>as, a few moments later, the Equestrian tightened his grip on the leash, checking the young actress and causing her to turn her gaze toward his direction.</w:t>
      </w:r>
    </w:p>
    <w:p w:rsidR="00C76060" w:rsidRDefault="00C76060" w:rsidP="00D20DA7">
      <w:pPr>
        <w:rPr>
          <w:lang w:val="en-PH"/>
        </w:rPr>
      </w:pPr>
      <w:r>
        <w:rPr>
          <w:lang w:val="en-PH"/>
        </w:rPr>
        <w:t>The expression on the face of Phoebe was a mixture of desperation and defiance, and the Equestrian would have to admit that it was a rather potent combination. He glanced toward the direction of the visage of the Archduke, a few moments later, and confirmed that he is not the only one who had concluded that the expression on the face of Phoebe was rather potent, after all, the same could be said about the Archduke, or, at least, that was the impression that the Equestrian had when he saw the smile on the face of the Grand Archon.</w:t>
      </w:r>
    </w:p>
    <w:p w:rsidR="00EA6109" w:rsidRDefault="00763048" w:rsidP="00D20DA7">
      <w:pPr>
        <w:rPr>
          <w:lang w:val="en-PH"/>
        </w:rPr>
      </w:pPr>
      <w:r>
        <w:rPr>
          <w:lang w:val="en-PH"/>
        </w:rPr>
        <w:t xml:space="preserve">“If I do win her,” the Archduke suddenly said, forcing </w:t>
      </w:r>
      <w:r w:rsidR="00EA6109">
        <w:rPr>
          <w:lang w:val="en-PH"/>
        </w:rPr>
        <w:t>the Equestrian to turn his attention toward the direction of the Grand Archon, even if he was able to use his peripheral vision to confirm that neither Emma nor Phoebe had turned their attention toward the direction of the Grand Archon. Of course, he did not need to ask either of them what the reason for them not turning their attention would be, after all, it was rather obvious that for the younger woman, she had to keep her attention focused upon the direction of the older one even as Emma continued to walk toward the direction of where Phoebe was.</w:t>
      </w:r>
    </w:p>
    <w:p w:rsidR="00EA6109" w:rsidRDefault="00EA6109" w:rsidP="00D20DA7">
      <w:pPr>
        <w:rPr>
          <w:lang w:val="en-PH"/>
        </w:rPr>
      </w:pPr>
      <w:r>
        <w:rPr>
          <w:lang w:val="en-PH"/>
        </w:rPr>
        <w:t>The expression of fear on the face of the younger thespian in the room brought a wide smile on the face of the Equestrian, even if he had to chase that expression away, a few moments later, as he focused his gaze upon his superior, and he turned his attention toward the Archduke just in time to hear the Grand Archon speak, “she would not belong to my wife, but me.”</w:t>
      </w:r>
    </w:p>
    <w:p w:rsidR="00EA6109" w:rsidRDefault="00EA6109" w:rsidP="00D20DA7">
      <w:pPr>
        <w:rPr>
          <w:lang w:val="en-PH"/>
        </w:rPr>
      </w:pPr>
      <w:r>
        <w:rPr>
          <w:lang w:val="en-PH"/>
        </w:rPr>
        <w:t>There was a wide smile on the face of the Archduke by the time that the Equestrian had managed to turn his attention toward the direction of his visage, and it would appear that the words that had escaped from the lips of the Archduke were intended for the Equestrian, because the Grand Archon had turned his attention toward the direction of the trainer, leading the Equestrian to wonder why he had felt the need to say the words that he had just uttered.</w:t>
      </w:r>
    </w:p>
    <w:p w:rsidR="00E26AEB" w:rsidRDefault="00EA6109" w:rsidP="00D20DA7">
      <w:pPr>
        <w:rPr>
          <w:lang w:val="en-PH"/>
        </w:rPr>
      </w:pPr>
      <w:r>
        <w:rPr>
          <w:lang w:val="en-PH"/>
        </w:rPr>
        <w:t>The Equestrian was still thinking of an answer for the question that he had asked himself, however, when he was forced to come out of his reverie and turn his gaze toward the direction of the two young women in the room, after all, the Archduke did incline his head toward the direction of Emma and Phoebe.</w:t>
      </w:r>
    </w:p>
    <w:p w:rsidR="00EA6109" w:rsidRDefault="00EA6109" w:rsidP="00D20DA7">
      <w:pPr>
        <w:rPr>
          <w:lang w:val="en-PH"/>
        </w:rPr>
      </w:pPr>
      <w:r>
        <w:rPr>
          <w:lang w:val="en-PH"/>
        </w:rPr>
        <w:lastRenderedPageBreak/>
        <w:t xml:space="preserve">Although he was holding onto the other end of the leash that was attached to the front of the collar of Phoebe, he could not help but be surprised when he saw that somehow, while he was paying attention to her Master, Emma had compelled Phoebe to move into a position that saw her back against the floor. The expression on the face of Phoebe told him that she did not like the position that she was in, but again, she could not do anything, and, a few moments later, the hopelessness of her situation was made even more </w:t>
      </w:r>
      <w:r w:rsidR="00597DB7">
        <w:rPr>
          <w:lang w:val="en-PH"/>
        </w:rPr>
        <w:t>obvious to her when Emma placed herself on top of the younger woman.</w:t>
      </w:r>
    </w:p>
    <w:p w:rsidR="00597DB7" w:rsidRDefault="00597DB7" w:rsidP="00D20DA7">
      <w:pPr>
        <w:rPr>
          <w:lang w:val="en-PH"/>
        </w:rPr>
      </w:pPr>
      <w:r>
        <w:rPr>
          <w:lang w:val="en-PH"/>
        </w:rPr>
        <w:t xml:space="preserve">The Equestrian could see the eyes of Phoebe widen even more, but in response to the expression of fear on the face of the younger thespian, the smile on the face of Emma widened, and for a brief moment, the trainer could not help but ask himself if the </w:t>
      </w:r>
      <w:proofErr w:type="spellStart"/>
      <w:r>
        <w:rPr>
          <w:lang w:val="en-PH"/>
        </w:rPr>
        <w:t>favorite</w:t>
      </w:r>
      <w:proofErr w:type="spellEnd"/>
      <w:r>
        <w:rPr>
          <w:lang w:val="en-PH"/>
        </w:rPr>
        <w:t xml:space="preserve"> of the Archduke had gone through what Phoebe was going through at that moment. That thought had barely entered the forefront of the mind of the Equestrian, however, before he was forced to chase such thoughts away, after all, the answer to the question came right away, and with a mental shake of his head, the Equestrian told himself that there was no way that Emma had been allowed to go through this.</w:t>
      </w:r>
    </w:p>
    <w:p w:rsidR="009758F9" w:rsidRDefault="009758F9" w:rsidP="00D20DA7">
      <w:pPr>
        <w:rPr>
          <w:lang w:val="en-PH"/>
        </w:rPr>
      </w:pPr>
      <w:r>
        <w:rPr>
          <w:lang w:val="en-PH"/>
        </w:rPr>
        <w:t xml:space="preserve">“Please…please…don’t please…,” the pleas finally escaped from the lips of Phoebe, a few moments later, but the </w:t>
      </w:r>
      <w:proofErr w:type="spellStart"/>
      <w:r>
        <w:rPr>
          <w:lang w:val="en-PH"/>
        </w:rPr>
        <w:t>favorite</w:t>
      </w:r>
      <w:proofErr w:type="spellEnd"/>
      <w:r>
        <w:rPr>
          <w:lang w:val="en-PH"/>
        </w:rPr>
        <w:t xml:space="preserve"> of the Archduke took the words that were coming out of the mouth of the younger woman as </w:t>
      </w:r>
      <w:r w:rsidR="007D739D">
        <w:rPr>
          <w:lang w:val="en-PH"/>
        </w:rPr>
        <w:t xml:space="preserve">a </w:t>
      </w:r>
      <w:r>
        <w:rPr>
          <w:lang w:val="en-PH"/>
        </w:rPr>
        <w:t xml:space="preserve">fuel of some sort because instead of doing what Phoebe was desperately begging for, the older thespian instead placed her knees in a position that allowed her to use those same knees to force Phoebe to part her legs. Even that, however, was not what caused the eyes of the younger woman to widen even more </w:t>
      </w:r>
      <w:r w:rsidR="007D739D">
        <w:rPr>
          <w:lang w:val="en-PH"/>
        </w:rPr>
        <w:t>like</w:t>
      </w:r>
      <w:r>
        <w:rPr>
          <w:lang w:val="en-PH"/>
        </w:rPr>
        <w:t xml:space="preserve"> the panicked expression that she was wearing increased in intensity.</w:t>
      </w:r>
    </w:p>
    <w:p w:rsidR="009758F9" w:rsidRDefault="009758F9" w:rsidP="00D20DA7">
      <w:pPr>
        <w:rPr>
          <w:lang w:val="en-PH"/>
        </w:rPr>
      </w:pPr>
      <w:r>
        <w:rPr>
          <w:lang w:val="en-PH"/>
        </w:rPr>
        <w:t xml:space="preserve">Rather, the reason for the panicked expression that appeared on the face of Phoebe would be the </w:t>
      </w:r>
      <w:r w:rsidR="00965481">
        <w:rPr>
          <w:lang w:val="en-PH"/>
        </w:rPr>
        <w:t>fact that while she was forcing the knees of Phoebe to move to the side so that the entrance to her most intimate of parts would be exposed</w:t>
      </w:r>
      <w:r w:rsidR="007D739D">
        <w:rPr>
          <w:lang w:val="en-PH"/>
        </w:rPr>
        <w:t>,</w:t>
      </w:r>
      <w:r w:rsidR="00965481">
        <w:rPr>
          <w:lang w:val="en-PH"/>
        </w:rPr>
        <w:t xml:space="preserve"> even more, Emma had also lowered her body so that, by the time that the Equestrian had turned his attention back toward them, the breasts of Emma made contact with the breasts of Phoebe, even if it was true that Emma had done nothing to expose her breasts, and they are still covered by the fabric of the dress that she was wearing.</w:t>
      </w:r>
    </w:p>
    <w:p w:rsidR="00965481" w:rsidRDefault="00965481" w:rsidP="00D20DA7">
      <w:pPr>
        <w:rPr>
          <w:lang w:val="en-PH"/>
        </w:rPr>
      </w:pPr>
      <w:r>
        <w:rPr>
          <w:lang w:val="en-PH"/>
        </w:rPr>
        <w:lastRenderedPageBreak/>
        <w:t xml:space="preserve">The Equestrian watched as the </w:t>
      </w:r>
      <w:proofErr w:type="spellStart"/>
      <w:r>
        <w:rPr>
          <w:lang w:val="en-PH"/>
        </w:rPr>
        <w:t>favorite</w:t>
      </w:r>
      <w:proofErr w:type="spellEnd"/>
      <w:r>
        <w:rPr>
          <w:lang w:val="en-PH"/>
        </w:rPr>
        <w:t xml:space="preserve"> of the Archduke then moved her face so that she was able to whisper some words directly to the ears of the young woman pinned under him. The distances involved meant that the Equestrian could not hear the words that Emma had said, but if he was being honest, the trainer would have to admit that it was not as if he needed to hear anything, after all, it was rather obvious that the </w:t>
      </w:r>
      <w:proofErr w:type="spellStart"/>
      <w:r>
        <w:rPr>
          <w:lang w:val="en-PH"/>
        </w:rPr>
        <w:t>favorite</w:t>
      </w:r>
      <w:proofErr w:type="spellEnd"/>
      <w:r>
        <w:rPr>
          <w:lang w:val="en-PH"/>
        </w:rPr>
        <w:t xml:space="preserve"> of the Archduke was warning the young woman under her that she is not allowed to cum without permission.</w:t>
      </w:r>
    </w:p>
    <w:p w:rsidR="00965481" w:rsidRDefault="00965481" w:rsidP="00D20DA7">
      <w:pPr>
        <w:rPr>
          <w:lang w:val="en-PH"/>
        </w:rPr>
      </w:pPr>
      <w:r>
        <w:rPr>
          <w:lang w:val="en-PH"/>
        </w:rPr>
        <w:t>Phoebe would have to ask permission</w:t>
      </w:r>
      <w:r w:rsidR="007D739D">
        <w:rPr>
          <w:lang w:val="en-PH"/>
        </w:rPr>
        <w:t>,</w:t>
      </w:r>
      <w:r>
        <w:rPr>
          <w:lang w:val="en-PH"/>
        </w:rPr>
        <w:t xml:space="preserve"> not from the person who would soon be violating her womanhood, but rather, from the Master of that person, and to drive that point even further, a few moments after the Equestrian made that realization, the Archduke was speaking again, “Emma is mine,” he said with a smile on his face, “and so, even if she is the one who would be fucking your cunt today, slave, it is still her Master whom you should ask permission to cum from.”</w:t>
      </w:r>
    </w:p>
    <w:p w:rsidR="00965481" w:rsidRDefault="00965481" w:rsidP="00D20DA7">
      <w:pPr>
        <w:rPr>
          <w:lang w:val="en-PH"/>
        </w:rPr>
      </w:pPr>
      <w:r>
        <w:rPr>
          <w:lang w:val="en-PH"/>
        </w:rPr>
        <w:t>The Equestrian watched as his trainee turned her attention toward the direction of the Archduke, and the expression on the face of Phoebe was the only thing that he needed to see for him to know that the younger thespian was going to object. Perhaps it was because she realized that her unwilling partner was about to object to the words of her Master that Emma took that moment to wrap the fingers of her right hand around the girth of the fake cock that she was wearing, and using that as her leverage, she then positioned the tip of the fake cock against the slit in between the lips of the womanhood of the younger woman.</w:t>
      </w:r>
    </w:p>
    <w:p w:rsidR="00965481" w:rsidRDefault="00965481" w:rsidP="00D20DA7">
      <w:pPr>
        <w:rPr>
          <w:lang w:val="en-PH"/>
        </w:rPr>
      </w:pPr>
      <w:r>
        <w:rPr>
          <w:lang w:val="en-PH"/>
        </w:rPr>
        <w:t xml:space="preserve">Emma had not pushed the fake cock so that the very tip of the same would pierce through the lips of the womanhood of Phoebe, but even if that was the case, a hiss still escaped from the lips of the younger woman, and that hiss was intended to advertise the fact that she does not like what was about to happen. </w:t>
      </w:r>
    </w:p>
    <w:p w:rsidR="00965481" w:rsidRDefault="00F37297" w:rsidP="00D20DA7">
      <w:pPr>
        <w:rPr>
          <w:lang w:val="en-PH"/>
        </w:rPr>
      </w:pPr>
      <w:r>
        <w:rPr>
          <w:lang w:val="en-PH"/>
        </w:rPr>
        <w:t xml:space="preserve">The Equestrian saw Phoebe part her lips and it was rather obvious that she was about to say something, though whatever it was that she wanted to say, only she would know </w:t>
      </w:r>
      <w:r w:rsidR="00E53A6C">
        <w:rPr>
          <w:lang w:val="en-PH"/>
        </w:rPr>
        <w:t xml:space="preserve">because Emma did not give her a chance to say anything. It may be the </w:t>
      </w:r>
      <w:proofErr w:type="spellStart"/>
      <w:r w:rsidR="00E53A6C">
        <w:rPr>
          <w:lang w:val="en-PH"/>
        </w:rPr>
        <w:t>favorite</w:t>
      </w:r>
      <w:proofErr w:type="spellEnd"/>
      <w:r w:rsidR="00E53A6C">
        <w:rPr>
          <w:lang w:val="en-PH"/>
        </w:rPr>
        <w:t xml:space="preserve"> of the Archduke who had prevented Phoebe from saying anything, but it did not mean that the sound that prevented Phoebe from speaking came from the lips of the </w:t>
      </w:r>
      <w:proofErr w:type="spellStart"/>
      <w:r w:rsidR="00E53A6C">
        <w:rPr>
          <w:lang w:val="en-PH"/>
        </w:rPr>
        <w:t>favorite</w:t>
      </w:r>
      <w:proofErr w:type="spellEnd"/>
      <w:r w:rsidR="00E53A6C">
        <w:rPr>
          <w:lang w:val="en-PH"/>
        </w:rPr>
        <w:t xml:space="preserve"> of the Archduke, as the scream that prevented the younger thespian from saying anything came from the lips of Phoebe herself.</w:t>
      </w:r>
    </w:p>
    <w:p w:rsidR="00E53A6C" w:rsidRDefault="00E53A6C" w:rsidP="00D20DA7">
      <w:pPr>
        <w:rPr>
          <w:lang w:val="en-PH"/>
        </w:rPr>
      </w:pPr>
      <w:r>
        <w:rPr>
          <w:lang w:val="en-PH"/>
        </w:rPr>
        <w:lastRenderedPageBreak/>
        <w:t xml:space="preserve">That scream, however, was the direct result of the actions taken by the </w:t>
      </w:r>
      <w:proofErr w:type="spellStart"/>
      <w:r>
        <w:rPr>
          <w:lang w:val="en-PH"/>
        </w:rPr>
        <w:t>favorite</w:t>
      </w:r>
      <w:proofErr w:type="spellEnd"/>
      <w:r>
        <w:rPr>
          <w:lang w:val="en-PH"/>
        </w:rPr>
        <w:t xml:space="preserve"> of the Archduke, and it was for that reason that it was accurate to say that Emma was the one who had prevented Phoebe from speaking. As for the action that the </w:t>
      </w:r>
      <w:proofErr w:type="spellStart"/>
      <w:r>
        <w:rPr>
          <w:lang w:val="en-PH"/>
        </w:rPr>
        <w:t>favorite</w:t>
      </w:r>
      <w:proofErr w:type="spellEnd"/>
      <w:r>
        <w:rPr>
          <w:lang w:val="en-PH"/>
        </w:rPr>
        <w:t xml:space="preserve"> of the Archduke had taken, it was a simple thrust, though that same movement forced the shaft of the fake cock that she was wearing into the most intimate of parts of Phoebe. </w:t>
      </w:r>
    </w:p>
    <w:p w:rsidR="00E53A6C" w:rsidRDefault="00E53A6C" w:rsidP="00D20DA7">
      <w:pPr>
        <w:rPr>
          <w:lang w:val="en-PH"/>
        </w:rPr>
      </w:pPr>
      <w:r>
        <w:rPr>
          <w:lang w:val="en-PH"/>
        </w:rPr>
        <w:t>There was little mercy on the face of Emma at that moment even as she continued to move her hips, pushing the fake cock that she was wearing in and out of the most intimate of parts of Phoebe, and every time the tip of the fake cock would reach the entrance to the womb of Phoebe – or, at least, that was what the Equestrian imagined – a loud moan would escape from the lips of the young thespian, followed by a sob and a plea for mercy. Of the three, it was the last that was most</w:t>
      </w:r>
      <w:r w:rsidR="007D739D">
        <w:rPr>
          <w:lang w:val="en-PH"/>
        </w:rPr>
        <w:t>ly</w:t>
      </w:r>
      <w:r>
        <w:rPr>
          <w:lang w:val="en-PH"/>
        </w:rPr>
        <w:t xml:space="preserve"> ignored by Emma, and, indeed, when the Equestrian turned his attention toward the direction of the face of Emma – or, at least, he tried to turn his attention toward her face – he could see the indifferent expression on the face of the beautiful brunette.</w:t>
      </w:r>
    </w:p>
    <w:p w:rsidR="00E53A6C" w:rsidRDefault="00E53A6C" w:rsidP="00D20DA7">
      <w:pPr>
        <w:rPr>
          <w:lang w:val="en-PH"/>
        </w:rPr>
      </w:pPr>
      <w:r>
        <w:rPr>
          <w:lang w:val="en-PH"/>
        </w:rPr>
        <w:t xml:space="preserve">The pace with which Emma had been pushing and pulling the fake cock that she was wearing was just a notch or two below the pace that the Equestrian himself would have used in the final few seconds before he would release his seed in the </w:t>
      </w:r>
      <w:proofErr w:type="spellStart"/>
      <w:r>
        <w:rPr>
          <w:lang w:val="en-PH"/>
        </w:rPr>
        <w:t>cunt</w:t>
      </w:r>
      <w:proofErr w:type="spellEnd"/>
      <w:r>
        <w:rPr>
          <w:lang w:val="en-PH"/>
        </w:rPr>
        <w:t xml:space="preserve"> </w:t>
      </w:r>
      <w:r w:rsidR="002A75B6">
        <w:rPr>
          <w:lang w:val="en-PH"/>
        </w:rPr>
        <w:t xml:space="preserve">of his unwilling trainee. The difference is that, somehow, the </w:t>
      </w:r>
      <w:proofErr w:type="spellStart"/>
      <w:r w:rsidR="002A75B6">
        <w:rPr>
          <w:lang w:val="en-PH"/>
        </w:rPr>
        <w:t>favorite</w:t>
      </w:r>
      <w:proofErr w:type="spellEnd"/>
      <w:r w:rsidR="002A75B6">
        <w:rPr>
          <w:lang w:val="en-PH"/>
        </w:rPr>
        <w:t xml:space="preserve"> of the Archduke could maintain the pace that she had chosen, and with a start, the Equestrian realized that the movement of Emma w</w:t>
      </w:r>
      <w:r w:rsidR="007D739D">
        <w:rPr>
          <w:lang w:val="en-PH"/>
        </w:rPr>
        <w:t>as</w:t>
      </w:r>
      <w:r w:rsidR="002A75B6">
        <w:rPr>
          <w:lang w:val="en-PH"/>
        </w:rPr>
        <w:t xml:space="preserve"> affecting not only the unwilling young woman under her but also Emma herself.</w:t>
      </w:r>
    </w:p>
    <w:p w:rsidR="002A75B6" w:rsidRDefault="002A75B6" w:rsidP="00D20DA7">
      <w:pPr>
        <w:rPr>
          <w:lang w:val="en-PH"/>
        </w:rPr>
      </w:pPr>
      <w:r>
        <w:rPr>
          <w:lang w:val="en-PH"/>
        </w:rPr>
        <w:t xml:space="preserve">Even if that was the case, however, no moans were coming out of the lips of the </w:t>
      </w:r>
      <w:proofErr w:type="spellStart"/>
      <w:r>
        <w:rPr>
          <w:lang w:val="en-PH"/>
        </w:rPr>
        <w:t>favorite</w:t>
      </w:r>
      <w:proofErr w:type="spellEnd"/>
      <w:r>
        <w:rPr>
          <w:lang w:val="en-PH"/>
        </w:rPr>
        <w:t xml:space="preserve"> of the Archduke, which could not be said in regards to Phoebe because the younger woman </w:t>
      </w:r>
      <w:r w:rsidR="00CF7861">
        <w:rPr>
          <w:lang w:val="en-PH"/>
        </w:rPr>
        <w:t>appear</w:t>
      </w:r>
      <w:r w:rsidR="007D739D">
        <w:rPr>
          <w:lang w:val="en-PH"/>
        </w:rPr>
        <w:t>s</w:t>
      </w:r>
      <w:r w:rsidR="00CF7861">
        <w:rPr>
          <w:lang w:val="en-PH"/>
        </w:rPr>
        <w:t xml:space="preserve"> to be using her desperate moans to persuade Emma to give her a break.</w:t>
      </w:r>
    </w:p>
    <w:p w:rsidR="00CF7861" w:rsidRDefault="00CF7861" w:rsidP="00D20DA7">
      <w:pPr>
        <w:rPr>
          <w:lang w:val="en-PH"/>
        </w:rPr>
      </w:pPr>
      <w:r>
        <w:rPr>
          <w:lang w:val="en-PH"/>
        </w:rPr>
        <w:t>Perhaps if Phoebe had known that the only one who can make Emma stop what she was doing would be the Archduke, then she may have focused her attention toward the Grand Archon so that she can beg him directly. Of course, at the same time that thought entered the forefront of the mind of the Equestrian, he could not help but curse under his breath – and because of the moans that were escaping from the lips of Phoebe, he did not think that anyone would have been able to hear the curse – as he told himself that was part of the lessons that he should have taught his trainee, thus, the fact that she had failed to beg the Archduke reflected badly upon him.</w:t>
      </w:r>
    </w:p>
    <w:p w:rsidR="00CF7861" w:rsidRDefault="00CF7861" w:rsidP="00D20DA7">
      <w:pPr>
        <w:rPr>
          <w:lang w:val="en-PH"/>
        </w:rPr>
      </w:pPr>
      <w:r>
        <w:rPr>
          <w:lang w:val="en-PH"/>
        </w:rPr>
        <w:lastRenderedPageBreak/>
        <w:t>He turned his attention toward the direction of the Grand Archon and would have to admit that he would not have been surprised if the Archduke would be looking at his direction with a smile on his face at that moment, after all, Archons have shown an uncanny ability to make it appear as if they are reading your minds, and it was precisely because of that reason that the Equestrian would have to admit that he was surprised when he realized that the Archduke was not looking at him.</w:t>
      </w:r>
    </w:p>
    <w:p w:rsidR="007D4DDC" w:rsidRDefault="007D4DDC" w:rsidP="00D20DA7">
      <w:pPr>
        <w:rPr>
          <w:lang w:val="en-PH"/>
        </w:rPr>
      </w:pPr>
      <w:r>
        <w:rPr>
          <w:lang w:val="en-PH"/>
        </w:rPr>
        <w:t xml:space="preserve">The expression on the face of the Archduke as he stared at what his </w:t>
      </w:r>
      <w:proofErr w:type="spellStart"/>
      <w:r>
        <w:rPr>
          <w:lang w:val="en-PH"/>
        </w:rPr>
        <w:t>favorite</w:t>
      </w:r>
      <w:proofErr w:type="spellEnd"/>
      <w:r>
        <w:rPr>
          <w:lang w:val="en-PH"/>
        </w:rPr>
        <w:t xml:space="preserve"> was doing was all that the Equestrian needed to see for him to realize that he was enjoying the show, but barely a second after he had fixed his gaze upon the Archduke, the Equestrian hurriedly turned his attention away from the visage of the younger man because he was certain that the Grand Archon had realized that his subordinate was looking at him, and was about to turn his attention toward the direction of the Equestrian with a questioning expression on his face.</w:t>
      </w:r>
    </w:p>
    <w:p w:rsidR="007D4DDC" w:rsidRDefault="007D4DDC" w:rsidP="00D20DA7">
      <w:pPr>
        <w:rPr>
          <w:lang w:val="en-PH"/>
        </w:rPr>
      </w:pPr>
      <w:r>
        <w:rPr>
          <w:lang w:val="en-PH"/>
        </w:rPr>
        <w:t xml:space="preserve">Fortunately, there was something that the Equestrian could have turned his attention toward, and that would be the visage of Phoebe, because less than a second later, a loud moan of pleasure escaped from the lip of the younger woman, though this was followed by a moan of pain as Emma used both of her hands to cup both of the breasts of Phoebe. The actions of the </w:t>
      </w:r>
      <w:proofErr w:type="spellStart"/>
      <w:r>
        <w:rPr>
          <w:lang w:val="en-PH"/>
        </w:rPr>
        <w:t>favorite</w:t>
      </w:r>
      <w:proofErr w:type="spellEnd"/>
      <w:r>
        <w:rPr>
          <w:lang w:val="en-PH"/>
        </w:rPr>
        <w:t xml:space="preserve"> of the Archduke made the younger woman turn her gaze toward the visage of Emma, only for her to scream again a few moments later.</w:t>
      </w:r>
    </w:p>
    <w:p w:rsidR="007D4DDC" w:rsidRDefault="007D4DDC" w:rsidP="00D20DA7">
      <w:pPr>
        <w:rPr>
          <w:lang w:val="en-PH"/>
        </w:rPr>
      </w:pPr>
      <w:r>
        <w:rPr>
          <w:lang w:val="en-PH"/>
        </w:rPr>
        <w:t xml:space="preserve">This time, the scream that escaped from the lips of Phoebe was one of </w:t>
      </w:r>
      <w:r w:rsidR="007D739D">
        <w:rPr>
          <w:lang w:val="en-PH"/>
        </w:rPr>
        <w:t xml:space="preserve">a </w:t>
      </w:r>
      <w:r>
        <w:rPr>
          <w:lang w:val="en-PH"/>
        </w:rPr>
        <w:t>surprise than anything else</w:t>
      </w:r>
      <w:r w:rsidR="00E62A64">
        <w:rPr>
          <w:lang w:val="en-PH"/>
        </w:rPr>
        <w:t>, but whatever the reason for the scream may have been, it was loud enough to drown out the sound of flesh hitting flesh because the reason for the scream that escaped from the lips of the younger thespian would be the slap that Emma had delivered to her face.</w:t>
      </w:r>
    </w:p>
    <w:p w:rsidR="00E62A64" w:rsidRDefault="001C6CEC" w:rsidP="00D20DA7">
      <w:pPr>
        <w:rPr>
          <w:lang w:val="en-PH"/>
        </w:rPr>
      </w:pPr>
      <w:r>
        <w:rPr>
          <w:lang w:val="en-PH"/>
        </w:rPr>
        <w:t xml:space="preserve">There was no doubt in the mind of the Equestrian that his trainee would have wanted to say something at that moment, and it would be in reaction to the slap that Emma had given her, but before the younger woman could say anything, she was, once more, cut off as the older woman reminded her, using a tone that was devoid of any friendliness, “I advise you to ask permission before you cum, cunt,” and without waiting for any sort of response from Phoebe, she increased the pace with which she was forcing the fake cock that she was wearing in and out of the </w:t>
      </w:r>
      <w:proofErr w:type="spellStart"/>
      <w:r>
        <w:rPr>
          <w:lang w:val="en-PH"/>
        </w:rPr>
        <w:t>cunt</w:t>
      </w:r>
      <w:proofErr w:type="spellEnd"/>
      <w:r>
        <w:rPr>
          <w:lang w:val="en-PH"/>
        </w:rPr>
        <w:t xml:space="preserve"> of the younger woman under her.</w:t>
      </w:r>
    </w:p>
    <w:p w:rsidR="001C6CEC" w:rsidRDefault="001C6CEC" w:rsidP="00D20DA7">
      <w:pPr>
        <w:rPr>
          <w:lang w:val="en-PH"/>
        </w:rPr>
      </w:pPr>
      <w:r>
        <w:rPr>
          <w:lang w:val="en-PH"/>
        </w:rPr>
        <w:lastRenderedPageBreak/>
        <w:t>The Equestrian blinked in response to the words that had escaped from the lips of Emma, and he turned his gaze toward the direction of the Archduke to see if there was anything that he would have said, but by the time that the Equestrian had fixed his gaze upon the visage of the Grand Archon, the only thing that he could see on his face would be the wide smile that he was wearing, and, in the end, he had no choice but to interpret that smile as tacit approval for what Emma had done.</w:t>
      </w:r>
    </w:p>
    <w:p w:rsidR="001C6CEC" w:rsidRDefault="001C6CEC" w:rsidP="00D20DA7">
      <w:pPr>
        <w:rPr>
          <w:lang w:val="en-PH"/>
        </w:rPr>
      </w:pPr>
      <w:r>
        <w:rPr>
          <w:lang w:val="en-PH"/>
        </w:rPr>
        <w:t>In any case, it would appear that Phoebe had realized that she should be asking for permission, and a few moments later, the Equestrian watched as she turned her gaze toward her trainer. Of course, if she intended to ask for permission from him, then he would not be able to help her, and even before the beautiful thespian could say anything, he merely inclined his head toward her at the same time that he placed a smile on his face.</w:t>
      </w:r>
    </w:p>
    <w:p w:rsidR="001C6CEC" w:rsidRDefault="001C6CEC" w:rsidP="00D20DA7">
      <w:pPr>
        <w:rPr>
          <w:lang w:val="en-PH"/>
        </w:rPr>
      </w:pPr>
      <w:r>
        <w:rPr>
          <w:lang w:val="en-PH"/>
        </w:rPr>
        <w:t>No words may have escaped from the lips of the Equestrian, but it would appear that his trainee had realized what he wanted to say because aside from the panicked expression that appeared on her face, she hurriedly turned her attention away from him so that she could focus her gaze toward the direction of the face of the Archduke.</w:t>
      </w:r>
    </w:p>
    <w:p w:rsidR="001C6CEC" w:rsidRDefault="001C6CEC" w:rsidP="00D20DA7">
      <w:pPr>
        <w:rPr>
          <w:lang w:val="en-PH"/>
        </w:rPr>
      </w:pPr>
      <w:r>
        <w:rPr>
          <w:lang w:val="en-PH"/>
        </w:rPr>
        <w:t xml:space="preserve">“Please…,” Phoebe began, but she then paused at that moment, evidently hoping that it would be enough to convince the Archduke to give her permission. The Grand Archon did not reply to the unspoken request of Phoebe, but there was no need for the Archduke to say anything at that moment because Emma was more than happy to inform the beautiful but unfortunate young woman who was under her at that moment of the displeasure that </w:t>
      </w:r>
      <w:r w:rsidR="00A704EF">
        <w:rPr>
          <w:lang w:val="en-PH"/>
        </w:rPr>
        <w:t>her Master felt.</w:t>
      </w:r>
    </w:p>
    <w:p w:rsidR="00A704EF" w:rsidRDefault="00A704EF" w:rsidP="00D20DA7">
      <w:pPr>
        <w:rPr>
          <w:lang w:val="en-PH"/>
        </w:rPr>
      </w:pPr>
      <w:r>
        <w:rPr>
          <w:lang w:val="en-PH"/>
        </w:rPr>
        <w:t xml:space="preserve">“You are shaming your trainer right now, dirty cunt,” the </w:t>
      </w:r>
      <w:proofErr w:type="spellStart"/>
      <w:r>
        <w:rPr>
          <w:lang w:val="en-PH"/>
        </w:rPr>
        <w:t>favorite</w:t>
      </w:r>
      <w:proofErr w:type="spellEnd"/>
      <w:r>
        <w:rPr>
          <w:lang w:val="en-PH"/>
        </w:rPr>
        <w:t xml:space="preserve"> of the Archduke said even as she thrust her hips as forward as possible, causing more pained moans to escape from the lips of Phoebe. The words that had escaped from the lips of Emma would have gotten the Equestrian involved, but with a mental shake of his head, he told himself that it was not as if Emma meant those words that she had said, and besides, even if she did mean those words, the Equestrian doubted that the Archduke would listen to his trainer more than he would listen to his </w:t>
      </w:r>
      <w:proofErr w:type="spellStart"/>
      <w:r>
        <w:rPr>
          <w:lang w:val="en-PH"/>
        </w:rPr>
        <w:t>favorite</w:t>
      </w:r>
      <w:proofErr w:type="spellEnd"/>
      <w:r>
        <w:rPr>
          <w:lang w:val="en-PH"/>
        </w:rPr>
        <w:t>.</w:t>
      </w:r>
    </w:p>
    <w:p w:rsidR="00A704EF" w:rsidRDefault="00A704EF" w:rsidP="00D20DA7">
      <w:pPr>
        <w:rPr>
          <w:lang w:val="en-PH"/>
        </w:rPr>
      </w:pPr>
      <w:r>
        <w:rPr>
          <w:lang w:val="en-PH"/>
        </w:rPr>
        <w:t xml:space="preserve">Instead, he turned his attention toward the direction of Phoebe, and from the confused and desperate expression on her face, the Equestrian was sure that she still had not realized what kind of pleas it should be that should come out of her mouth. Unfortunately for her, it was not as if her </w:t>
      </w:r>
      <w:r>
        <w:rPr>
          <w:lang w:val="en-PH"/>
        </w:rPr>
        <w:lastRenderedPageBreak/>
        <w:t xml:space="preserve">trainer was willing to coach her at that moment, and with a mental shake of his head, the Equestrian told himself that Phoebe should learn that for herself now, especially if the Archduke was serious and he really would wish to have the beautiful thespian who was under his </w:t>
      </w:r>
      <w:proofErr w:type="spellStart"/>
      <w:r>
        <w:rPr>
          <w:lang w:val="en-PH"/>
        </w:rPr>
        <w:t>favorite</w:t>
      </w:r>
      <w:proofErr w:type="spellEnd"/>
      <w:r>
        <w:rPr>
          <w:lang w:val="en-PH"/>
        </w:rPr>
        <w:t xml:space="preserve"> at that moment to become part of his stables.</w:t>
      </w:r>
    </w:p>
    <w:p w:rsidR="00A704EF" w:rsidRPr="00C9177E" w:rsidRDefault="00A704EF" w:rsidP="00D20DA7">
      <w:pPr>
        <w:rPr>
          <w:lang w:val="en-PH"/>
        </w:rPr>
      </w:pPr>
      <w:bookmarkStart w:id="0" w:name="_GoBack"/>
      <w:bookmarkEnd w:id="0"/>
    </w:p>
    <w:sectPr w:rsidR="00A704EF" w:rsidRPr="00C9177E"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6415" w:rsidRDefault="00636415" w:rsidP="0062634E">
      <w:pPr>
        <w:spacing w:after="0" w:line="240" w:lineRule="auto"/>
      </w:pPr>
      <w:r>
        <w:separator/>
      </w:r>
    </w:p>
  </w:endnote>
  <w:endnote w:type="continuationSeparator" w:id="0">
    <w:p w:rsidR="00636415" w:rsidRDefault="00636415"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CEC" w:rsidRPr="000B2996" w:rsidRDefault="001C6CEC">
    <w:pPr>
      <w:pStyle w:val="Footer"/>
      <w:pBdr>
        <w:top w:val="thinThickSmallGap" w:sz="24" w:space="1" w:color="622423" w:themeColor="accent2" w:themeShade="7F"/>
      </w:pBdr>
      <w:rPr>
        <w:b/>
        <w:sz w:val="28"/>
      </w:rPr>
    </w:pPr>
    <w:r w:rsidRPr="000B2996">
      <w:rPr>
        <w:b/>
        <w:sz w:val="28"/>
      </w:rPr>
      <w:t>PROJECT 21A709C</w:t>
    </w:r>
    <w:r w:rsidRPr="000B2996">
      <w:rPr>
        <w:b/>
        <w:sz w:val="28"/>
      </w:rPr>
      <w:tab/>
      <w:t>OPERATION CHARLOTTE</w:t>
    </w:r>
    <w:r w:rsidRPr="000B2996">
      <w:rPr>
        <w:b/>
        <w:sz w:val="28"/>
      </w:rPr>
      <w:ptab w:relativeTo="margin" w:alignment="right" w:leader="none"/>
    </w:r>
    <w:r w:rsidRPr="000B2996">
      <w:rPr>
        <w:b/>
        <w:sz w:val="28"/>
      </w:rPr>
      <w:t xml:space="preserve">Page </w:t>
    </w:r>
    <w:r w:rsidR="000C5091" w:rsidRPr="000B2996">
      <w:rPr>
        <w:b/>
        <w:sz w:val="28"/>
      </w:rPr>
      <w:fldChar w:fldCharType="begin"/>
    </w:r>
    <w:r w:rsidRPr="000B2996">
      <w:rPr>
        <w:b/>
        <w:sz w:val="28"/>
      </w:rPr>
      <w:instrText xml:space="preserve"> PAGE   \* MERGEFORMAT </w:instrText>
    </w:r>
    <w:r w:rsidR="000C5091" w:rsidRPr="000B2996">
      <w:rPr>
        <w:b/>
        <w:sz w:val="28"/>
      </w:rPr>
      <w:fldChar w:fldCharType="separate"/>
    </w:r>
    <w:r w:rsidR="007D739D">
      <w:rPr>
        <w:b/>
        <w:noProof/>
        <w:sz w:val="28"/>
      </w:rPr>
      <w:t>17</w:t>
    </w:r>
    <w:r w:rsidR="000C5091" w:rsidRPr="000B2996">
      <w:rPr>
        <w:b/>
        <w:noProof/>
        <w:sz w:val="28"/>
      </w:rPr>
      <w:fldChar w:fldCharType="end"/>
    </w:r>
  </w:p>
  <w:p w:rsidR="001C6CEC" w:rsidRPr="000B2996" w:rsidRDefault="001C6CEC">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6415" w:rsidRDefault="00636415" w:rsidP="0062634E">
      <w:pPr>
        <w:spacing w:after="0" w:line="240" w:lineRule="auto"/>
      </w:pPr>
      <w:r>
        <w:separator/>
      </w:r>
    </w:p>
  </w:footnote>
  <w:footnote w:type="continuationSeparator" w:id="0">
    <w:p w:rsidR="00636415" w:rsidRDefault="00636415"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CEC" w:rsidRDefault="000C5091">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CEC" w:rsidRDefault="000C5091" w:rsidP="000B2996">
    <w:pPr>
      <w:pStyle w:val="Header"/>
      <w:pBdr>
        <w:bottom w:val="thickThinSmallGap" w:sz="24" w:space="1" w:color="622423" w:themeColor="accent2" w:themeShade="7F"/>
      </w:pBdr>
      <w:jc w:val="center"/>
    </w:pPr>
    <w:r w:rsidRPr="000C5091">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1C6CEC">
      <w:rPr>
        <w:rFonts w:eastAsiaTheme="majorEastAsia"/>
        <w:b/>
        <w:sz w:val="36"/>
        <w:szCs w:val="32"/>
      </w:rPr>
      <w:t>THE EQUESTRIAN I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CEC" w:rsidRDefault="000C5091">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5B82DBA"/>
    <w:multiLevelType w:val="hybridMultilevel"/>
    <w:tmpl w:val="59D4A236"/>
    <w:lvl w:ilvl="0" w:tplc="5C989CF2">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A1N7QwNjI1sTQxNTdR0lEKTi0uzszPAykwqwUAbihB1CwAAAA="/>
  </w:docVars>
  <w:rsids>
    <w:rsidRoot w:val="0055200A"/>
    <w:rsid w:val="00004D12"/>
    <w:rsid w:val="0000554E"/>
    <w:rsid w:val="000068B8"/>
    <w:rsid w:val="00010873"/>
    <w:rsid w:val="00011900"/>
    <w:rsid w:val="00017196"/>
    <w:rsid w:val="0001766A"/>
    <w:rsid w:val="0002542E"/>
    <w:rsid w:val="00026048"/>
    <w:rsid w:val="000272C0"/>
    <w:rsid w:val="00027429"/>
    <w:rsid w:val="000332C1"/>
    <w:rsid w:val="000333D2"/>
    <w:rsid w:val="00050D99"/>
    <w:rsid w:val="00057492"/>
    <w:rsid w:val="00061DC3"/>
    <w:rsid w:val="0006218A"/>
    <w:rsid w:val="0006535D"/>
    <w:rsid w:val="00071734"/>
    <w:rsid w:val="00074436"/>
    <w:rsid w:val="00076055"/>
    <w:rsid w:val="000766B3"/>
    <w:rsid w:val="0008019E"/>
    <w:rsid w:val="00081302"/>
    <w:rsid w:val="00081C38"/>
    <w:rsid w:val="00081DFC"/>
    <w:rsid w:val="00082A2B"/>
    <w:rsid w:val="0008712D"/>
    <w:rsid w:val="00093657"/>
    <w:rsid w:val="000978EB"/>
    <w:rsid w:val="000A0732"/>
    <w:rsid w:val="000A0E1F"/>
    <w:rsid w:val="000A42A5"/>
    <w:rsid w:val="000B2996"/>
    <w:rsid w:val="000C2B06"/>
    <w:rsid w:val="000C2F82"/>
    <w:rsid w:val="000C5091"/>
    <w:rsid w:val="000D483C"/>
    <w:rsid w:val="000D5AC1"/>
    <w:rsid w:val="000E3A70"/>
    <w:rsid w:val="000E437F"/>
    <w:rsid w:val="000E44A5"/>
    <w:rsid w:val="000E6B30"/>
    <w:rsid w:val="000F16E0"/>
    <w:rsid w:val="00101F1C"/>
    <w:rsid w:val="001116E2"/>
    <w:rsid w:val="0012128D"/>
    <w:rsid w:val="00124D99"/>
    <w:rsid w:val="001279F6"/>
    <w:rsid w:val="001330C3"/>
    <w:rsid w:val="00137480"/>
    <w:rsid w:val="00151E0F"/>
    <w:rsid w:val="00153CD3"/>
    <w:rsid w:val="001657B7"/>
    <w:rsid w:val="00166155"/>
    <w:rsid w:val="00166E9E"/>
    <w:rsid w:val="00170B77"/>
    <w:rsid w:val="00170EC2"/>
    <w:rsid w:val="00174487"/>
    <w:rsid w:val="001774F9"/>
    <w:rsid w:val="00180086"/>
    <w:rsid w:val="00181A70"/>
    <w:rsid w:val="00181C7C"/>
    <w:rsid w:val="00182562"/>
    <w:rsid w:val="001921E4"/>
    <w:rsid w:val="001937EA"/>
    <w:rsid w:val="00194632"/>
    <w:rsid w:val="0019478B"/>
    <w:rsid w:val="001A0014"/>
    <w:rsid w:val="001A1D7F"/>
    <w:rsid w:val="001A3FD3"/>
    <w:rsid w:val="001A6E8F"/>
    <w:rsid w:val="001B7AFD"/>
    <w:rsid w:val="001C47E7"/>
    <w:rsid w:val="001C6A1D"/>
    <w:rsid w:val="001C6CEC"/>
    <w:rsid w:val="001D1A5B"/>
    <w:rsid w:val="001D2A37"/>
    <w:rsid w:val="001D3B7E"/>
    <w:rsid w:val="001D7437"/>
    <w:rsid w:val="001E6BBC"/>
    <w:rsid w:val="001E7669"/>
    <w:rsid w:val="001F16E1"/>
    <w:rsid w:val="001F3571"/>
    <w:rsid w:val="001F7379"/>
    <w:rsid w:val="00203AEB"/>
    <w:rsid w:val="00205890"/>
    <w:rsid w:val="0021100C"/>
    <w:rsid w:val="00211A6A"/>
    <w:rsid w:val="00212C6C"/>
    <w:rsid w:val="00223218"/>
    <w:rsid w:val="00223659"/>
    <w:rsid w:val="00227622"/>
    <w:rsid w:val="0023537F"/>
    <w:rsid w:val="00241AE6"/>
    <w:rsid w:val="00244453"/>
    <w:rsid w:val="0025386E"/>
    <w:rsid w:val="00266BAA"/>
    <w:rsid w:val="002704EB"/>
    <w:rsid w:val="002717C5"/>
    <w:rsid w:val="00274DDF"/>
    <w:rsid w:val="00282CC3"/>
    <w:rsid w:val="00282CD0"/>
    <w:rsid w:val="002A2809"/>
    <w:rsid w:val="002A75B6"/>
    <w:rsid w:val="002B24EF"/>
    <w:rsid w:val="002B6E19"/>
    <w:rsid w:val="002C00CA"/>
    <w:rsid w:val="002F4669"/>
    <w:rsid w:val="00303274"/>
    <w:rsid w:val="00316834"/>
    <w:rsid w:val="00317583"/>
    <w:rsid w:val="0032613C"/>
    <w:rsid w:val="00331113"/>
    <w:rsid w:val="0033204A"/>
    <w:rsid w:val="00347B0D"/>
    <w:rsid w:val="00351358"/>
    <w:rsid w:val="00367581"/>
    <w:rsid w:val="003716F5"/>
    <w:rsid w:val="00373AAF"/>
    <w:rsid w:val="003752E1"/>
    <w:rsid w:val="00376233"/>
    <w:rsid w:val="00397404"/>
    <w:rsid w:val="003A5FD4"/>
    <w:rsid w:val="003B6334"/>
    <w:rsid w:val="003C2BF1"/>
    <w:rsid w:val="003E02BB"/>
    <w:rsid w:val="003E04A4"/>
    <w:rsid w:val="003F4520"/>
    <w:rsid w:val="003F53DD"/>
    <w:rsid w:val="003F714C"/>
    <w:rsid w:val="004109D0"/>
    <w:rsid w:val="0041622F"/>
    <w:rsid w:val="00433809"/>
    <w:rsid w:val="00435605"/>
    <w:rsid w:val="004369BE"/>
    <w:rsid w:val="004441E2"/>
    <w:rsid w:val="0044658D"/>
    <w:rsid w:val="00451273"/>
    <w:rsid w:val="004545FD"/>
    <w:rsid w:val="00455CA0"/>
    <w:rsid w:val="00483031"/>
    <w:rsid w:val="00486DD1"/>
    <w:rsid w:val="004912B1"/>
    <w:rsid w:val="00494C1E"/>
    <w:rsid w:val="004953E5"/>
    <w:rsid w:val="004A03C8"/>
    <w:rsid w:val="004A127E"/>
    <w:rsid w:val="004A25D5"/>
    <w:rsid w:val="004A5184"/>
    <w:rsid w:val="004B1E3E"/>
    <w:rsid w:val="004B3E22"/>
    <w:rsid w:val="004C2C7E"/>
    <w:rsid w:val="004E1E5C"/>
    <w:rsid w:val="004E4ABA"/>
    <w:rsid w:val="00500530"/>
    <w:rsid w:val="00504471"/>
    <w:rsid w:val="00510B70"/>
    <w:rsid w:val="00514C9A"/>
    <w:rsid w:val="00520621"/>
    <w:rsid w:val="00527CAF"/>
    <w:rsid w:val="005324DA"/>
    <w:rsid w:val="00534562"/>
    <w:rsid w:val="00537AD6"/>
    <w:rsid w:val="005413A8"/>
    <w:rsid w:val="00547ED1"/>
    <w:rsid w:val="0055200A"/>
    <w:rsid w:val="00554015"/>
    <w:rsid w:val="00555CAC"/>
    <w:rsid w:val="00556CB4"/>
    <w:rsid w:val="00556DD1"/>
    <w:rsid w:val="005572DE"/>
    <w:rsid w:val="00563311"/>
    <w:rsid w:val="00563A69"/>
    <w:rsid w:val="00565002"/>
    <w:rsid w:val="0056563C"/>
    <w:rsid w:val="00567735"/>
    <w:rsid w:val="00570CA3"/>
    <w:rsid w:val="00573FCB"/>
    <w:rsid w:val="00573FFE"/>
    <w:rsid w:val="00580C73"/>
    <w:rsid w:val="0059178C"/>
    <w:rsid w:val="00591B32"/>
    <w:rsid w:val="0059230A"/>
    <w:rsid w:val="00594558"/>
    <w:rsid w:val="00597DB7"/>
    <w:rsid w:val="005A0029"/>
    <w:rsid w:val="005A6D3A"/>
    <w:rsid w:val="005A7F51"/>
    <w:rsid w:val="005B03CE"/>
    <w:rsid w:val="005C1158"/>
    <w:rsid w:val="005C1754"/>
    <w:rsid w:val="005C1E76"/>
    <w:rsid w:val="005C27FF"/>
    <w:rsid w:val="005D233D"/>
    <w:rsid w:val="005D4616"/>
    <w:rsid w:val="005D4817"/>
    <w:rsid w:val="005E155F"/>
    <w:rsid w:val="005E6C3A"/>
    <w:rsid w:val="005F3ABA"/>
    <w:rsid w:val="006150ED"/>
    <w:rsid w:val="0062634E"/>
    <w:rsid w:val="00630EE6"/>
    <w:rsid w:val="00636415"/>
    <w:rsid w:val="00636925"/>
    <w:rsid w:val="0063790C"/>
    <w:rsid w:val="00653219"/>
    <w:rsid w:val="00662659"/>
    <w:rsid w:val="0066542E"/>
    <w:rsid w:val="00665E10"/>
    <w:rsid w:val="006678E7"/>
    <w:rsid w:val="00671B23"/>
    <w:rsid w:val="00671DF4"/>
    <w:rsid w:val="0068000E"/>
    <w:rsid w:val="00684B68"/>
    <w:rsid w:val="006A7C64"/>
    <w:rsid w:val="006B1628"/>
    <w:rsid w:val="006B64E8"/>
    <w:rsid w:val="006B6BC8"/>
    <w:rsid w:val="006C458F"/>
    <w:rsid w:val="006C5B7F"/>
    <w:rsid w:val="006D562A"/>
    <w:rsid w:val="006D7E04"/>
    <w:rsid w:val="006E4E70"/>
    <w:rsid w:val="006F6992"/>
    <w:rsid w:val="006F7B38"/>
    <w:rsid w:val="00703D52"/>
    <w:rsid w:val="00704563"/>
    <w:rsid w:val="00704D40"/>
    <w:rsid w:val="00716FDA"/>
    <w:rsid w:val="00735AA3"/>
    <w:rsid w:val="00736B39"/>
    <w:rsid w:val="0075065D"/>
    <w:rsid w:val="00752B1F"/>
    <w:rsid w:val="0075406F"/>
    <w:rsid w:val="00755F12"/>
    <w:rsid w:val="00763048"/>
    <w:rsid w:val="007636E3"/>
    <w:rsid w:val="0076737F"/>
    <w:rsid w:val="00770E36"/>
    <w:rsid w:val="00774038"/>
    <w:rsid w:val="007816D5"/>
    <w:rsid w:val="00783E10"/>
    <w:rsid w:val="00787181"/>
    <w:rsid w:val="00787851"/>
    <w:rsid w:val="007921D3"/>
    <w:rsid w:val="0079702D"/>
    <w:rsid w:val="007A00F8"/>
    <w:rsid w:val="007A5145"/>
    <w:rsid w:val="007A6CF5"/>
    <w:rsid w:val="007B2727"/>
    <w:rsid w:val="007B48B1"/>
    <w:rsid w:val="007C220D"/>
    <w:rsid w:val="007D0A95"/>
    <w:rsid w:val="007D145A"/>
    <w:rsid w:val="007D2A8D"/>
    <w:rsid w:val="007D4DDC"/>
    <w:rsid w:val="007D739D"/>
    <w:rsid w:val="007E3498"/>
    <w:rsid w:val="007E3511"/>
    <w:rsid w:val="007F0524"/>
    <w:rsid w:val="007F68C2"/>
    <w:rsid w:val="007F7A60"/>
    <w:rsid w:val="007F7AF6"/>
    <w:rsid w:val="008050EF"/>
    <w:rsid w:val="0080709C"/>
    <w:rsid w:val="008106BD"/>
    <w:rsid w:val="00815ECD"/>
    <w:rsid w:val="00822CBE"/>
    <w:rsid w:val="008272A6"/>
    <w:rsid w:val="00831CDB"/>
    <w:rsid w:val="0084169D"/>
    <w:rsid w:val="0084387C"/>
    <w:rsid w:val="0084471C"/>
    <w:rsid w:val="0084482D"/>
    <w:rsid w:val="00851082"/>
    <w:rsid w:val="00857048"/>
    <w:rsid w:val="00860A87"/>
    <w:rsid w:val="00871BDA"/>
    <w:rsid w:val="0087452F"/>
    <w:rsid w:val="008757B2"/>
    <w:rsid w:val="00881B8E"/>
    <w:rsid w:val="00884AF7"/>
    <w:rsid w:val="00893162"/>
    <w:rsid w:val="008A5E4B"/>
    <w:rsid w:val="008B2612"/>
    <w:rsid w:val="008B270C"/>
    <w:rsid w:val="008C2F35"/>
    <w:rsid w:val="008D0948"/>
    <w:rsid w:val="008E3E7A"/>
    <w:rsid w:val="008E4469"/>
    <w:rsid w:val="008F55C7"/>
    <w:rsid w:val="008F5891"/>
    <w:rsid w:val="008F6520"/>
    <w:rsid w:val="008F77E0"/>
    <w:rsid w:val="009129D0"/>
    <w:rsid w:val="00915C21"/>
    <w:rsid w:val="00924ADE"/>
    <w:rsid w:val="00924CDE"/>
    <w:rsid w:val="00927BAC"/>
    <w:rsid w:val="00944B54"/>
    <w:rsid w:val="009472D2"/>
    <w:rsid w:val="009516F5"/>
    <w:rsid w:val="00952293"/>
    <w:rsid w:val="00965481"/>
    <w:rsid w:val="00970109"/>
    <w:rsid w:val="0097045D"/>
    <w:rsid w:val="009708FB"/>
    <w:rsid w:val="009752BF"/>
    <w:rsid w:val="009758F9"/>
    <w:rsid w:val="00976C0B"/>
    <w:rsid w:val="00986C6D"/>
    <w:rsid w:val="009919A5"/>
    <w:rsid w:val="00996F48"/>
    <w:rsid w:val="00997248"/>
    <w:rsid w:val="009A4163"/>
    <w:rsid w:val="009B0EC5"/>
    <w:rsid w:val="009B16B6"/>
    <w:rsid w:val="009B42D6"/>
    <w:rsid w:val="009D3D6F"/>
    <w:rsid w:val="009D6C02"/>
    <w:rsid w:val="009D7348"/>
    <w:rsid w:val="009E3F63"/>
    <w:rsid w:val="00A018C2"/>
    <w:rsid w:val="00A026D9"/>
    <w:rsid w:val="00A03C5A"/>
    <w:rsid w:val="00A0460D"/>
    <w:rsid w:val="00A11638"/>
    <w:rsid w:val="00A127B1"/>
    <w:rsid w:val="00A15250"/>
    <w:rsid w:val="00A16B21"/>
    <w:rsid w:val="00A26496"/>
    <w:rsid w:val="00A50F85"/>
    <w:rsid w:val="00A65937"/>
    <w:rsid w:val="00A704EF"/>
    <w:rsid w:val="00A72215"/>
    <w:rsid w:val="00A80478"/>
    <w:rsid w:val="00A81C31"/>
    <w:rsid w:val="00AA2C81"/>
    <w:rsid w:val="00AB1890"/>
    <w:rsid w:val="00AB200D"/>
    <w:rsid w:val="00AB357A"/>
    <w:rsid w:val="00AB7F0A"/>
    <w:rsid w:val="00AC1EF6"/>
    <w:rsid w:val="00AC2979"/>
    <w:rsid w:val="00AC360A"/>
    <w:rsid w:val="00AC4235"/>
    <w:rsid w:val="00AC4664"/>
    <w:rsid w:val="00AD37D3"/>
    <w:rsid w:val="00AD494B"/>
    <w:rsid w:val="00AE00CC"/>
    <w:rsid w:val="00AE19AD"/>
    <w:rsid w:val="00AE4628"/>
    <w:rsid w:val="00AE556B"/>
    <w:rsid w:val="00AE5E99"/>
    <w:rsid w:val="00AE783D"/>
    <w:rsid w:val="00AF2400"/>
    <w:rsid w:val="00B021C4"/>
    <w:rsid w:val="00B039FD"/>
    <w:rsid w:val="00B12CC6"/>
    <w:rsid w:val="00B14B1C"/>
    <w:rsid w:val="00B1629E"/>
    <w:rsid w:val="00B2535A"/>
    <w:rsid w:val="00B2771E"/>
    <w:rsid w:val="00B32E4D"/>
    <w:rsid w:val="00B33C86"/>
    <w:rsid w:val="00B34B7A"/>
    <w:rsid w:val="00B474EF"/>
    <w:rsid w:val="00B56AD7"/>
    <w:rsid w:val="00B6356B"/>
    <w:rsid w:val="00B7306D"/>
    <w:rsid w:val="00B76F59"/>
    <w:rsid w:val="00B775E4"/>
    <w:rsid w:val="00B83307"/>
    <w:rsid w:val="00B90510"/>
    <w:rsid w:val="00BA302B"/>
    <w:rsid w:val="00BA3CD7"/>
    <w:rsid w:val="00BA6074"/>
    <w:rsid w:val="00BB65DE"/>
    <w:rsid w:val="00BC0D7B"/>
    <w:rsid w:val="00BC4009"/>
    <w:rsid w:val="00BC555F"/>
    <w:rsid w:val="00BC66DD"/>
    <w:rsid w:val="00BD4799"/>
    <w:rsid w:val="00BD78FD"/>
    <w:rsid w:val="00BE0249"/>
    <w:rsid w:val="00BE12C9"/>
    <w:rsid w:val="00BE53A6"/>
    <w:rsid w:val="00BF0679"/>
    <w:rsid w:val="00C033EC"/>
    <w:rsid w:val="00C03EF2"/>
    <w:rsid w:val="00C0454B"/>
    <w:rsid w:val="00C1043B"/>
    <w:rsid w:val="00C158B6"/>
    <w:rsid w:val="00C272E4"/>
    <w:rsid w:val="00C365F9"/>
    <w:rsid w:val="00C36ABF"/>
    <w:rsid w:val="00C50A0B"/>
    <w:rsid w:val="00C5390B"/>
    <w:rsid w:val="00C56FDD"/>
    <w:rsid w:val="00C57C9B"/>
    <w:rsid w:val="00C732E7"/>
    <w:rsid w:val="00C76060"/>
    <w:rsid w:val="00C9177E"/>
    <w:rsid w:val="00C94D14"/>
    <w:rsid w:val="00C955F4"/>
    <w:rsid w:val="00CA2DFA"/>
    <w:rsid w:val="00CA477D"/>
    <w:rsid w:val="00CB190F"/>
    <w:rsid w:val="00CE68A0"/>
    <w:rsid w:val="00CF63B0"/>
    <w:rsid w:val="00CF68E2"/>
    <w:rsid w:val="00CF7861"/>
    <w:rsid w:val="00D00913"/>
    <w:rsid w:val="00D0781C"/>
    <w:rsid w:val="00D079E5"/>
    <w:rsid w:val="00D1337C"/>
    <w:rsid w:val="00D140B3"/>
    <w:rsid w:val="00D16F56"/>
    <w:rsid w:val="00D20DA7"/>
    <w:rsid w:val="00D22DB1"/>
    <w:rsid w:val="00D2684D"/>
    <w:rsid w:val="00D314AF"/>
    <w:rsid w:val="00D362CA"/>
    <w:rsid w:val="00D406CC"/>
    <w:rsid w:val="00D426F6"/>
    <w:rsid w:val="00D44CAE"/>
    <w:rsid w:val="00D47A97"/>
    <w:rsid w:val="00D47E6A"/>
    <w:rsid w:val="00D51512"/>
    <w:rsid w:val="00D5208B"/>
    <w:rsid w:val="00D61D45"/>
    <w:rsid w:val="00D77B19"/>
    <w:rsid w:val="00D86449"/>
    <w:rsid w:val="00D937EF"/>
    <w:rsid w:val="00D95808"/>
    <w:rsid w:val="00DB5BE7"/>
    <w:rsid w:val="00DB66D5"/>
    <w:rsid w:val="00DC6627"/>
    <w:rsid w:val="00DC7B7B"/>
    <w:rsid w:val="00DD58CC"/>
    <w:rsid w:val="00DD79C4"/>
    <w:rsid w:val="00DE1BD6"/>
    <w:rsid w:val="00DE2090"/>
    <w:rsid w:val="00DE67D5"/>
    <w:rsid w:val="00DE67E0"/>
    <w:rsid w:val="00DE76AC"/>
    <w:rsid w:val="00DF60C0"/>
    <w:rsid w:val="00E06E25"/>
    <w:rsid w:val="00E13369"/>
    <w:rsid w:val="00E235A7"/>
    <w:rsid w:val="00E26737"/>
    <w:rsid w:val="00E26874"/>
    <w:rsid w:val="00E26AEB"/>
    <w:rsid w:val="00E26CE2"/>
    <w:rsid w:val="00E36046"/>
    <w:rsid w:val="00E449D0"/>
    <w:rsid w:val="00E44EB7"/>
    <w:rsid w:val="00E51876"/>
    <w:rsid w:val="00E51CA8"/>
    <w:rsid w:val="00E53A6C"/>
    <w:rsid w:val="00E62A64"/>
    <w:rsid w:val="00E63149"/>
    <w:rsid w:val="00E66AB2"/>
    <w:rsid w:val="00E74C2A"/>
    <w:rsid w:val="00E75269"/>
    <w:rsid w:val="00E76ADA"/>
    <w:rsid w:val="00E86310"/>
    <w:rsid w:val="00E95514"/>
    <w:rsid w:val="00EA03AD"/>
    <w:rsid w:val="00EA6109"/>
    <w:rsid w:val="00EB5B02"/>
    <w:rsid w:val="00ED66A2"/>
    <w:rsid w:val="00EE025B"/>
    <w:rsid w:val="00EE49BE"/>
    <w:rsid w:val="00EE7B15"/>
    <w:rsid w:val="00F033EF"/>
    <w:rsid w:val="00F0505C"/>
    <w:rsid w:val="00F11CE2"/>
    <w:rsid w:val="00F13715"/>
    <w:rsid w:val="00F17837"/>
    <w:rsid w:val="00F20D1C"/>
    <w:rsid w:val="00F31E56"/>
    <w:rsid w:val="00F336F3"/>
    <w:rsid w:val="00F35A81"/>
    <w:rsid w:val="00F36141"/>
    <w:rsid w:val="00F37297"/>
    <w:rsid w:val="00F41479"/>
    <w:rsid w:val="00F55026"/>
    <w:rsid w:val="00F6233C"/>
    <w:rsid w:val="00F62541"/>
    <w:rsid w:val="00F678C7"/>
    <w:rsid w:val="00F70267"/>
    <w:rsid w:val="00F71786"/>
    <w:rsid w:val="00F74D78"/>
    <w:rsid w:val="00F74EFF"/>
    <w:rsid w:val="00F77B7F"/>
    <w:rsid w:val="00F82B20"/>
    <w:rsid w:val="00F84717"/>
    <w:rsid w:val="00F869A7"/>
    <w:rsid w:val="00FA0C0F"/>
    <w:rsid w:val="00FB1895"/>
    <w:rsid w:val="00FB5B6A"/>
    <w:rsid w:val="00FE4CDB"/>
    <w:rsid w:val="00FF1A6C"/>
    <w:rsid w:val="00FF1C06"/>
    <w:rsid w:val="00FF301A"/>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0B299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15</TotalTime>
  <Pages>17</Pages>
  <Words>5964</Words>
  <Characters>3399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388</cp:revision>
  <dcterms:created xsi:type="dcterms:W3CDTF">2013-06-12T10:38:00Z</dcterms:created>
  <dcterms:modified xsi:type="dcterms:W3CDTF">2021-09-06T14:07:00Z</dcterms:modified>
</cp:coreProperties>
</file>